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7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1"/>
      </w:tblGrid>
      <w:tr w:rsidR="00653DF0" w:rsidRPr="00A7087F" w14:paraId="41A40318" w14:textId="77777777" w:rsidTr="00C1697A">
        <w:trPr>
          <w:trHeight w:val="410"/>
        </w:trPr>
        <w:tc>
          <w:tcPr>
            <w:tcW w:w="1807" w:type="dxa"/>
            <w:shd w:val="clear" w:color="auto" w:fill="auto"/>
          </w:tcPr>
          <w:p w14:paraId="15643DD0" w14:textId="77777777" w:rsidR="00653DF0" w:rsidRPr="00A7087F" w:rsidRDefault="00653DF0" w:rsidP="00641D52">
            <w:pPr>
              <w:rPr>
                <w:rFonts w:eastAsia="SimSun"/>
                <w:b/>
                <w:sz w:val="22"/>
                <w:szCs w:val="22"/>
              </w:rPr>
            </w:pPr>
            <w:bookmarkStart w:id="0" w:name="_GoBack"/>
            <w:bookmarkEnd w:id="0"/>
            <w:r w:rsidRPr="00A7087F">
              <w:rPr>
                <w:rFonts w:eastAsia="SimSun"/>
                <w:b/>
                <w:sz w:val="22"/>
                <w:szCs w:val="22"/>
              </w:rPr>
              <w:t>Obrazac C2</w:t>
            </w:r>
          </w:p>
        </w:tc>
      </w:tr>
    </w:tbl>
    <w:p w14:paraId="4C1781D7" w14:textId="77777777" w:rsidR="00A846DD" w:rsidRPr="00A7087F" w:rsidRDefault="00A846DD" w:rsidP="00641D52">
      <w:pPr>
        <w:rPr>
          <w:sz w:val="22"/>
          <w:szCs w:val="22"/>
        </w:rPr>
      </w:pPr>
    </w:p>
    <w:p w14:paraId="3CDCF1F1" w14:textId="77777777" w:rsidR="00874015" w:rsidRPr="00A7087F" w:rsidRDefault="00874015" w:rsidP="00641D52">
      <w:pPr>
        <w:jc w:val="center"/>
        <w:rPr>
          <w:noProof/>
          <w:sz w:val="22"/>
          <w:szCs w:val="22"/>
        </w:rPr>
      </w:pPr>
    </w:p>
    <w:p w14:paraId="033A866B" w14:textId="77777777" w:rsidR="00874015" w:rsidRPr="00A7087F" w:rsidRDefault="00874015" w:rsidP="00641D52">
      <w:pPr>
        <w:jc w:val="center"/>
        <w:rPr>
          <w:noProof/>
          <w:sz w:val="22"/>
          <w:szCs w:val="22"/>
        </w:rPr>
      </w:pPr>
    </w:p>
    <w:p w14:paraId="77435E81" w14:textId="6F362168" w:rsidR="0061075B" w:rsidRPr="00A7087F" w:rsidRDefault="0061075B" w:rsidP="0061075B">
      <w:pPr>
        <w:tabs>
          <w:tab w:val="left" w:pos="851"/>
        </w:tabs>
        <w:ind w:right="6237"/>
        <w:rPr>
          <w:sz w:val="22"/>
          <w:szCs w:val="22"/>
        </w:rPr>
      </w:pPr>
      <w:r w:rsidRPr="00A7087F">
        <w:rPr>
          <w:b/>
          <w:noProof/>
          <w:sz w:val="22"/>
          <w:szCs w:val="22"/>
        </w:rPr>
        <w:t xml:space="preserve"> </w:t>
      </w:r>
      <w:r w:rsidRPr="00A7087F">
        <w:rPr>
          <w:sz w:val="22"/>
          <w:szCs w:val="22"/>
        </w:rPr>
        <w:t xml:space="preserve">        </w:t>
      </w:r>
      <w:r w:rsidR="00493500" w:rsidRPr="00A7087F">
        <w:rPr>
          <w:sz w:val="22"/>
          <w:szCs w:val="22"/>
        </w:rPr>
        <w:t xml:space="preserve">               </w:t>
      </w:r>
      <w:r w:rsidR="00A7087F">
        <w:rPr>
          <w:sz w:val="22"/>
          <w:szCs w:val="22"/>
        </w:rPr>
        <w:t xml:space="preserve">  </w:t>
      </w:r>
      <w:r w:rsidR="00493500" w:rsidRPr="00A7087F">
        <w:rPr>
          <w:sz w:val="22"/>
          <w:szCs w:val="22"/>
        </w:rPr>
        <w:t xml:space="preserve"> </w:t>
      </w:r>
      <w:r w:rsidRPr="00A7087F">
        <w:rPr>
          <w:sz w:val="22"/>
          <w:szCs w:val="22"/>
        </w:rPr>
        <w:t xml:space="preserve">  </w:t>
      </w:r>
      <w:r w:rsidRPr="00A7087F">
        <w:rPr>
          <w:sz w:val="22"/>
          <w:szCs w:val="22"/>
        </w:rPr>
        <w:object w:dxaOrig="2055" w:dyaOrig="2560" w14:anchorId="0C9A70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.95pt;height:52.6pt" o:ole="">
            <v:imagedata r:id="rId7" o:title=""/>
          </v:shape>
          <o:OLEObject Type="Embed" ProgID="CDraw4" ShapeID="_x0000_i1025" DrawAspect="Content" ObjectID="_1833537046" r:id="rId8"/>
        </w:object>
      </w:r>
    </w:p>
    <w:p w14:paraId="6E8D7E70" w14:textId="77777777" w:rsidR="0061075B" w:rsidRPr="00A7087F" w:rsidRDefault="0061075B" w:rsidP="0061075B">
      <w:pPr>
        <w:tabs>
          <w:tab w:val="left" w:pos="851"/>
          <w:tab w:val="left" w:pos="2269"/>
          <w:tab w:val="left" w:pos="3261"/>
          <w:tab w:val="left" w:pos="5387"/>
        </w:tabs>
        <w:rPr>
          <w:sz w:val="22"/>
          <w:szCs w:val="22"/>
        </w:rPr>
      </w:pPr>
      <w:r w:rsidRPr="00A7087F">
        <w:rPr>
          <w:sz w:val="22"/>
          <w:szCs w:val="22"/>
        </w:rPr>
        <w:t xml:space="preserve">          </w:t>
      </w:r>
    </w:p>
    <w:p w14:paraId="45387E1B" w14:textId="40587B33" w:rsidR="0061075B" w:rsidRPr="00A7087F" w:rsidRDefault="00493500" w:rsidP="0061075B">
      <w:pPr>
        <w:tabs>
          <w:tab w:val="left" w:pos="851"/>
          <w:tab w:val="left" w:pos="2269"/>
          <w:tab w:val="left" w:pos="3261"/>
          <w:tab w:val="left" w:pos="5387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 xml:space="preserve">             </w:t>
      </w:r>
      <w:r w:rsidR="00A7087F">
        <w:rPr>
          <w:b/>
          <w:sz w:val="22"/>
          <w:szCs w:val="22"/>
        </w:rPr>
        <w:t xml:space="preserve">  </w:t>
      </w:r>
      <w:r w:rsidRPr="00A7087F">
        <w:rPr>
          <w:b/>
          <w:sz w:val="22"/>
          <w:szCs w:val="22"/>
        </w:rPr>
        <w:t xml:space="preserve">  </w:t>
      </w:r>
      <w:r w:rsidR="0061075B" w:rsidRPr="00A7087F">
        <w:rPr>
          <w:b/>
          <w:sz w:val="22"/>
          <w:szCs w:val="22"/>
        </w:rPr>
        <w:t>REPUBLIKA HRVATSKA</w:t>
      </w:r>
    </w:p>
    <w:p w14:paraId="234AAF8C" w14:textId="77777777" w:rsidR="0061075B" w:rsidRPr="00A7087F" w:rsidRDefault="0061075B" w:rsidP="0061075B">
      <w:pPr>
        <w:pStyle w:val="Naslov4"/>
        <w:tabs>
          <w:tab w:val="left" w:pos="851"/>
          <w:tab w:val="left" w:pos="2269"/>
          <w:tab w:val="left" w:pos="3261"/>
          <w:tab w:val="left" w:pos="5387"/>
        </w:tabs>
        <w:spacing w:before="0" w:after="0"/>
        <w:jc w:val="both"/>
        <w:rPr>
          <w:rFonts w:ascii="Times New Roman" w:hAnsi="Times New Roman"/>
          <w:i/>
          <w:sz w:val="22"/>
          <w:szCs w:val="22"/>
        </w:rPr>
      </w:pPr>
      <w:r w:rsidRPr="00A7087F">
        <w:rPr>
          <w:rFonts w:ascii="Times New Roman" w:hAnsi="Times New Roman"/>
          <w:sz w:val="22"/>
          <w:szCs w:val="22"/>
        </w:rPr>
        <w:t>DUBROVAČKO-NERETVANSKA ŽUPANIJA</w:t>
      </w:r>
    </w:p>
    <w:p w14:paraId="1FB4068D" w14:textId="0AAC8833" w:rsidR="007A0D74" w:rsidRPr="00A7087F" w:rsidRDefault="00493500" w:rsidP="0061075B">
      <w:pPr>
        <w:outlineLvl w:val="0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 xml:space="preserve">        </w:t>
      </w:r>
      <w:r w:rsidR="00A7087F">
        <w:rPr>
          <w:b/>
          <w:sz w:val="22"/>
          <w:szCs w:val="22"/>
        </w:rPr>
        <w:t xml:space="preserve"> </w:t>
      </w:r>
      <w:r w:rsidRPr="00A7087F">
        <w:rPr>
          <w:b/>
          <w:sz w:val="22"/>
          <w:szCs w:val="22"/>
        </w:rPr>
        <w:t xml:space="preserve">  </w:t>
      </w:r>
      <w:r w:rsidR="0061075B" w:rsidRPr="00A7087F">
        <w:rPr>
          <w:b/>
          <w:sz w:val="22"/>
          <w:szCs w:val="22"/>
        </w:rPr>
        <w:t>Upravni odjel za zaštitu okoliša</w:t>
      </w:r>
    </w:p>
    <w:p w14:paraId="033D4A41" w14:textId="352F98CD" w:rsidR="0061075B" w:rsidRPr="00A7087F" w:rsidRDefault="00493500" w:rsidP="0061075B">
      <w:pPr>
        <w:outlineLvl w:val="0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 xml:space="preserve">                  </w:t>
      </w:r>
      <w:r w:rsidR="00A7087F">
        <w:rPr>
          <w:b/>
          <w:sz w:val="22"/>
          <w:szCs w:val="22"/>
        </w:rPr>
        <w:t xml:space="preserve">  </w:t>
      </w:r>
      <w:r w:rsidR="007A0D74" w:rsidRPr="00A7087F">
        <w:rPr>
          <w:b/>
          <w:sz w:val="22"/>
          <w:szCs w:val="22"/>
        </w:rPr>
        <w:t>i  komunalne poslove</w:t>
      </w:r>
    </w:p>
    <w:p w14:paraId="61566286" w14:textId="77777777" w:rsidR="0061075B" w:rsidRPr="00A7087F" w:rsidRDefault="0061075B" w:rsidP="0061075B">
      <w:pPr>
        <w:jc w:val="center"/>
        <w:rPr>
          <w:b/>
          <w:noProof/>
          <w:sz w:val="22"/>
          <w:szCs w:val="22"/>
        </w:rPr>
      </w:pPr>
    </w:p>
    <w:p w14:paraId="4A0E9063" w14:textId="77777777" w:rsidR="00BB37C8" w:rsidRPr="00A7087F" w:rsidRDefault="00BB37C8" w:rsidP="0061075B">
      <w:pPr>
        <w:jc w:val="center"/>
        <w:rPr>
          <w:b/>
          <w:noProof/>
          <w:sz w:val="22"/>
          <w:szCs w:val="22"/>
        </w:rPr>
      </w:pPr>
    </w:p>
    <w:p w14:paraId="2BC6116A" w14:textId="77777777" w:rsidR="00874015" w:rsidRPr="00A7087F" w:rsidRDefault="00345BF4" w:rsidP="00641D52">
      <w:pPr>
        <w:autoSpaceDE w:val="0"/>
        <w:autoSpaceDN w:val="0"/>
        <w:adjustRightInd w:val="0"/>
        <w:spacing w:before="120" w:after="120"/>
        <w:jc w:val="center"/>
        <w:rPr>
          <w:b/>
          <w:bCs/>
          <w:noProof/>
          <w:sz w:val="28"/>
          <w:szCs w:val="28"/>
          <w:lang w:eastAsia="de-DE"/>
        </w:rPr>
      </w:pPr>
      <w:r w:rsidRPr="00A7087F">
        <w:rPr>
          <w:b/>
          <w:bCs/>
          <w:noProof/>
          <w:color w:val="000000"/>
          <w:sz w:val="28"/>
          <w:szCs w:val="28"/>
          <w:lang w:eastAsia="de-DE"/>
        </w:rPr>
        <w:t xml:space="preserve">Natječaj </w:t>
      </w:r>
    </w:p>
    <w:p w14:paraId="6896D51D" w14:textId="77777777" w:rsidR="00874015" w:rsidRPr="00A7087F" w:rsidRDefault="00874015" w:rsidP="00641D52">
      <w:pPr>
        <w:pStyle w:val="SubTitle2"/>
        <w:rPr>
          <w:noProof/>
          <w:sz w:val="28"/>
          <w:szCs w:val="28"/>
          <w:lang w:val="hr-HR"/>
        </w:rPr>
      </w:pPr>
    </w:p>
    <w:p w14:paraId="7D7AAFEB" w14:textId="77777777" w:rsidR="00874015" w:rsidRPr="00A7087F" w:rsidRDefault="00874015" w:rsidP="00641D52">
      <w:pPr>
        <w:pStyle w:val="SubTitle2"/>
        <w:rPr>
          <w:noProof/>
          <w:sz w:val="28"/>
          <w:szCs w:val="28"/>
          <w:lang w:val="hr-HR"/>
        </w:rPr>
      </w:pPr>
    </w:p>
    <w:p w14:paraId="66BBCA46" w14:textId="77777777" w:rsidR="00874015" w:rsidRPr="00A7087F" w:rsidRDefault="00D76657" w:rsidP="00641D52">
      <w:pPr>
        <w:pStyle w:val="SubTitle1"/>
        <w:rPr>
          <w:noProof/>
          <w:sz w:val="28"/>
          <w:szCs w:val="28"/>
          <w:lang w:val="hr-HR"/>
        </w:rPr>
      </w:pPr>
      <w:r w:rsidRPr="00A7087F">
        <w:rPr>
          <w:noProof/>
          <w:sz w:val="28"/>
          <w:szCs w:val="28"/>
          <w:lang w:val="hr-HR"/>
        </w:rPr>
        <w:t>Opisni</w:t>
      </w:r>
      <w:r w:rsidR="00874015" w:rsidRPr="00A7087F">
        <w:rPr>
          <w:noProof/>
          <w:sz w:val="28"/>
          <w:szCs w:val="28"/>
          <w:lang w:val="hr-HR"/>
        </w:rPr>
        <w:t xml:space="preserve"> izvještaj</w:t>
      </w:r>
      <w:r w:rsidR="00641D52" w:rsidRPr="00A7087F">
        <w:rPr>
          <w:noProof/>
          <w:sz w:val="28"/>
          <w:szCs w:val="28"/>
          <w:lang w:val="hr-HR"/>
        </w:rPr>
        <w:t xml:space="preserve"> projekta</w:t>
      </w:r>
      <w:r w:rsidR="00451A00" w:rsidRPr="00A7087F">
        <w:rPr>
          <w:noProof/>
          <w:sz w:val="28"/>
          <w:szCs w:val="28"/>
          <w:lang w:val="hr-HR"/>
        </w:rPr>
        <w:t>/programa</w:t>
      </w:r>
    </w:p>
    <w:p w14:paraId="4D4BBBAA" w14:textId="77777777" w:rsidR="00641D52" w:rsidRPr="00A7087F" w:rsidRDefault="00641D52" w:rsidP="00641D52">
      <w:pPr>
        <w:pStyle w:val="SubTitle2"/>
        <w:rPr>
          <w:sz w:val="28"/>
          <w:szCs w:val="28"/>
          <w:lang w:val="hr-HR"/>
        </w:rPr>
      </w:pPr>
    </w:p>
    <w:p w14:paraId="6D6B5999" w14:textId="77777777" w:rsidR="00A846DD" w:rsidRPr="00A7087F" w:rsidRDefault="00A846DD" w:rsidP="00641D52">
      <w:pPr>
        <w:pStyle w:val="StandardWeb"/>
        <w:spacing w:before="0" w:after="0"/>
        <w:jc w:val="both"/>
        <w:rPr>
          <w:b/>
          <w:color w:val="000000"/>
          <w:sz w:val="22"/>
          <w:szCs w:val="22"/>
        </w:rPr>
      </w:pPr>
    </w:p>
    <w:p w14:paraId="4A59318D" w14:textId="77777777" w:rsidR="00A846DD" w:rsidRPr="00A7087F" w:rsidRDefault="00A846DD" w:rsidP="00641D52">
      <w:pPr>
        <w:pStyle w:val="StandardWeb"/>
        <w:spacing w:before="0" w:after="0"/>
        <w:jc w:val="both"/>
        <w:rPr>
          <w:b/>
          <w:color w:val="000000"/>
          <w:sz w:val="22"/>
          <w:szCs w:val="22"/>
        </w:rPr>
      </w:pPr>
    </w:p>
    <w:p w14:paraId="5ACEC883" w14:textId="77777777" w:rsidR="00A846DD" w:rsidRPr="00A7087F" w:rsidRDefault="00A846DD" w:rsidP="00641D52">
      <w:pPr>
        <w:pStyle w:val="StandardWeb"/>
        <w:spacing w:before="0" w:after="0"/>
        <w:jc w:val="center"/>
        <w:rPr>
          <w:b/>
          <w:sz w:val="22"/>
          <w:szCs w:val="22"/>
        </w:rPr>
      </w:pPr>
    </w:p>
    <w:p w14:paraId="49EF1EB5" w14:textId="77777777" w:rsidR="00A846DD" w:rsidRPr="00A7087F" w:rsidRDefault="00A846DD" w:rsidP="00641D52">
      <w:pPr>
        <w:pStyle w:val="StandardWeb"/>
        <w:spacing w:before="0" w:after="0"/>
        <w:jc w:val="center"/>
        <w:rPr>
          <w:b/>
          <w:sz w:val="22"/>
          <w:szCs w:val="22"/>
        </w:rPr>
      </w:pPr>
    </w:p>
    <w:p w14:paraId="7579ECC7" w14:textId="77777777" w:rsidR="00A846DD" w:rsidRPr="00A7087F" w:rsidRDefault="00A846DD" w:rsidP="00641D52">
      <w:pPr>
        <w:pStyle w:val="StandardWeb"/>
        <w:spacing w:before="0" w:after="0"/>
        <w:jc w:val="center"/>
        <w:rPr>
          <w:b/>
          <w:sz w:val="22"/>
          <w:szCs w:val="22"/>
        </w:rPr>
      </w:pPr>
    </w:p>
    <w:p w14:paraId="617D8521" w14:textId="77777777" w:rsidR="00641D52" w:rsidRPr="00A7087F" w:rsidRDefault="00641D52" w:rsidP="00641D52">
      <w:pPr>
        <w:pStyle w:val="StandardWeb"/>
        <w:spacing w:before="0" w:after="0"/>
        <w:jc w:val="center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br w:type="page"/>
      </w:r>
    </w:p>
    <w:p w14:paraId="27692020" w14:textId="77777777" w:rsidR="00A846DD" w:rsidRPr="00A7087F" w:rsidRDefault="00A846DD" w:rsidP="00641D52">
      <w:pPr>
        <w:numPr>
          <w:ilvl w:val="0"/>
          <w:numId w:val="1"/>
        </w:numPr>
        <w:shd w:val="clear" w:color="auto" w:fill="FFFF99"/>
        <w:tabs>
          <w:tab w:val="clear" w:pos="720"/>
          <w:tab w:val="num" w:pos="0"/>
        </w:tabs>
        <w:ind w:left="0" w:firstLine="0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lastRenderedPageBreak/>
        <w:t xml:space="preserve">Opći podaci o </w:t>
      </w:r>
      <w:r w:rsidR="00212297" w:rsidRPr="00A7087F">
        <w:rPr>
          <w:b/>
          <w:sz w:val="22"/>
          <w:szCs w:val="22"/>
        </w:rPr>
        <w:t>korisniku projekta</w:t>
      </w:r>
      <w:r w:rsidRPr="00A7087F">
        <w:rPr>
          <w:b/>
          <w:sz w:val="22"/>
          <w:szCs w:val="22"/>
        </w:rPr>
        <w:t xml:space="preserve"> i pr</w:t>
      </w:r>
      <w:r w:rsidR="00874015" w:rsidRPr="00A7087F">
        <w:rPr>
          <w:b/>
          <w:sz w:val="22"/>
          <w:szCs w:val="22"/>
        </w:rPr>
        <w:t>ojektu</w:t>
      </w:r>
    </w:p>
    <w:p w14:paraId="07023D00" w14:textId="77777777" w:rsidR="00A846DD" w:rsidRPr="00A7087F" w:rsidRDefault="00A846DD" w:rsidP="00641D52">
      <w:pPr>
        <w:ind w:left="360"/>
        <w:rPr>
          <w:b/>
          <w:sz w:val="22"/>
          <w:szCs w:val="22"/>
        </w:rPr>
      </w:pPr>
    </w:p>
    <w:tbl>
      <w:tblPr>
        <w:tblW w:w="935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2"/>
        <w:gridCol w:w="5974"/>
      </w:tblGrid>
      <w:tr w:rsidR="00496852" w:rsidRPr="00A7087F" w14:paraId="7D9A34A9" w14:textId="77777777" w:rsidTr="00641D52">
        <w:trPr>
          <w:trHeight w:val="419"/>
        </w:trPr>
        <w:tc>
          <w:tcPr>
            <w:tcW w:w="9356" w:type="dxa"/>
            <w:gridSpan w:val="2"/>
            <w:shd w:val="clear" w:color="auto" w:fill="FFFFCC"/>
            <w:vAlign w:val="center"/>
          </w:tcPr>
          <w:p w14:paraId="7BEAE683" w14:textId="77777777" w:rsidR="00496852" w:rsidRPr="00A7087F" w:rsidRDefault="00496852" w:rsidP="00641D52">
            <w:pPr>
              <w:rPr>
                <w:sz w:val="22"/>
                <w:szCs w:val="22"/>
              </w:rPr>
            </w:pPr>
          </w:p>
        </w:tc>
      </w:tr>
      <w:tr w:rsidR="00496852" w:rsidRPr="00A7087F" w14:paraId="6882D53A" w14:textId="77777777" w:rsidTr="000166BA">
        <w:tc>
          <w:tcPr>
            <w:tcW w:w="9356" w:type="dxa"/>
            <w:gridSpan w:val="2"/>
            <w:shd w:val="clear" w:color="auto" w:fill="FFFFCC"/>
            <w:vAlign w:val="center"/>
          </w:tcPr>
          <w:p w14:paraId="1FE32804" w14:textId="77777777" w:rsidR="00496852" w:rsidRPr="00A7087F" w:rsidRDefault="00496852" w:rsidP="00641D52">
            <w:pPr>
              <w:rPr>
                <w:b/>
                <w:sz w:val="22"/>
                <w:szCs w:val="22"/>
              </w:rPr>
            </w:pPr>
            <w:r w:rsidRPr="00A7087F">
              <w:rPr>
                <w:b/>
                <w:sz w:val="22"/>
                <w:szCs w:val="22"/>
              </w:rPr>
              <w:t>PODACI O PROJEKTU</w:t>
            </w:r>
          </w:p>
        </w:tc>
      </w:tr>
      <w:tr w:rsidR="00A846DD" w:rsidRPr="00A7087F" w14:paraId="1616245A" w14:textId="77777777" w:rsidTr="00277991">
        <w:tc>
          <w:tcPr>
            <w:tcW w:w="3382" w:type="dxa"/>
            <w:shd w:val="clear" w:color="auto" w:fill="FFFFCC"/>
            <w:vAlign w:val="center"/>
          </w:tcPr>
          <w:p w14:paraId="7E3AFF9D" w14:textId="77777777" w:rsidR="00A846DD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Klasa ugovora (prepisati iz ugovora)</w:t>
            </w:r>
          </w:p>
        </w:tc>
        <w:tc>
          <w:tcPr>
            <w:tcW w:w="5974" w:type="dxa"/>
          </w:tcPr>
          <w:p w14:paraId="386D194E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  <w:p w14:paraId="4C709522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0E935834" w14:textId="77777777" w:rsidTr="00277991">
        <w:tc>
          <w:tcPr>
            <w:tcW w:w="3382" w:type="dxa"/>
            <w:shd w:val="clear" w:color="auto" w:fill="FFFFCC"/>
            <w:vAlign w:val="center"/>
          </w:tcPr>
          <w:p w14:paraId="6A7D52DB" w14:textId="77777777" w:rsidR="00A846DD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Naziv </w:t>
            </w:r>
            <w:r w:rsidR="00D867B4" w:rsidRPr="00A7087F">
              <w:rPr>
                <w:sz w:val="22"/>
                <w:szCs w:val="22"/>
              </w:rPr>
              <w:t xml:space="preserve">organizacije </w:t>
            </w:r>
            <w:r w:rsidR="00D867B4" w:rsidRPr="00A7087F">
              <w:rPr>
                <w:i/>
                <w:sz w:val="22"/>
                <w:szCs w:val="22"/>
              </w:rPr>
              <w:t>(prijavitelja)</w:t>
            </w:r>
            <w:r w:rsidRPr="00A7087F">
              <w:rPr>
                <w:sz w:val="22"/>
                <w:szCs w:val="22"/>
              </w:rPr>
              <w:t xml:space="preserve">: </w:t>
            </w:r>
          </w:p>
        </w:tc>
        <w:tc>
          <w:tcPr>
            <w:tcW w:w="5974" w:type="dxa"/>
          </w:tcPr>
          <w:p w14:paraId="64E0844E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  <w:p w14:paraId="1440A1FE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5840BDF1" w14:textId="77777777" w:rsidTr="00277991">
        <w:tc>
          <w:tcPr>
            <w:tcW w:w="3382" w:type="dxa"/>
            <w:shd w:val="clear" w:color="auto" w:fill="FFFFCC"/>
            <w:vAlign w:val="center"/>
          </w:tcPr>
          <w:p w14:paraId="45AB8EF1" w14:textId="77777777" w:rsidR="00A846DD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Naziv odobrenog pro</w:t>
            </w:r>
            <w:r w:rsidR="00D867B4" w:rsidRPr="00A7087F">
              <w:rPr>
                <w:sz w:val="22"/>
                <w:szCs w:val="22"/>
              </w:rPr>
              <w:t>jekta</w:t>
            </w:r>
            <w:r w:rsidRPr="00A7087F">
              <w:rPr>
                <w:sz w:val="22"/>
                <w:szCs w:val="22"/>
              </w:rPr>
              <w:t>:</w:t>
            </w:r>
          </w:p>
        </w:tc>
        <w:tc>
          <w:tcPr>
            <w:tcW w:w="5974" w:type="dxa"/>
          </w:tcPr>
          <w:p w14:paraId="61979B66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  <w:p w14:paraId="10318ED2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2A73F33B" w14:textId="77777777" w:rsidTr="00A7087F">
        <w:trPr>
          <w:trHeight w:val="505"/>
        </w:trPr>
        <w:tc>
          <w:tcPr>
            <w:tcW w:w="3382" w:type="dxa"/>
            <w:shd w:val="clear" w:color="auto" w:fill="FFFFCC"/>
            <w:vAlign w:val="center"/>
          </w:tcPr>
          <w:p w14:paraId="46C3B478" w14:textId="77777777" w:rsidR="00641D52" w:rsidRPr="00A7087F" w:rsidRDefault="00B04762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Osoba ovlaštena za zastupanje</w:t>
            </w:r>
            <w:r w:rsidR="00A846DD" w:rsidRPr="00A7087F">
              <w:rPr>
                <w:sz w:val="22"/>
                <w:szCs w:val="22"/>
              </w:rPr>
              <w:t xml:space="preserve"> </w:t>
            </w:r>
          </w:p>
          <w:p w14:paraId="5CEF4B57" w14:textId="77777777" w:rsidR="00A846DD" w:rsidRPr="00A7087F" w:rsidRDefault="00D867B4" w:rsidP="00641D52">
            <w:pPr>
              <w:rPr>
                <w:sz w:val="22"/>
                <w:szCs w:val="22"/>
              </w:rPr>
            </w:pPr>
            <w:r w:rsidRPr="00A7087F">
              <w:rPr>
                <w:rFonts w:eastAsia="SimSun"/>
                <w:i/>
                <w:sz w:val="22"/>
                <w:szCs w:val="22"/>
              </w:rPr>
              <w:t>(u organizaciji – prijavitelju)</w:t>
            </w:r>
            <w:r w:rsidR="00A846DD" w:rsidRPr="00A7087F">
              <w:rPr>
                <w:sz w:val="22"/>
                <w:szCs w:val="22"/>
              </w:rPr>
              <w:t>:</w:t>
            </w:r>
          </w:p>
        </w:tc>
        <w:tc>
          <w:tcPr>
            <w:tcW w:w="5974" w:type="dxa"/>
          </w:tcPr>
          <w:p w14:paraId="632A2A16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  <w:p w14:paraId="639D73E5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604514EA" w14:textId="77777777" w:rsidTr="00641D52">
        <w:trPr>
          <w:trHeight w:val="714"/>
        </w:trPr>
        <w:tc>
          <w:tcPr>
            <w:tcW w:w="3382" w:type="dxa"/>
            <w:shd w:val="clear" w:color="auto" w:fill="FFFFCC"/>
            <w:vAlign w:val="center"/>
          </w:tcPr>
          <w:p w14:paraId="3D46EC82" w14:textId="77777777" w:rsidR="00641D52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Voditelj/</w:t>
            </w:r>
            <w:r w:rsidR="00ED3D81" w:rsidRPr="00A7087F">
              <w:rPr>
                <w:sz w:val="22"/>
                <w:szCs w:val="22"/>
              </w:rPr>
              <w:t xml:space="preserve">voditeljica </w:t>
            </w:r>
            <w:r w:rsidRPr="00A7087F">
              <w:rPr>
                <w:sz w:val="22"/>
                <w:szCs w:val="22"/>
              </w:rPr>
              <w:t>pro</w:t>
            </w:r>
            <w:r w:rsidR="00D867B4" w:rsidRPr="00A7087F">
              <w:rPr>
                <w:sz w:val="22"/>
                <w:szCs w:val="22"/>
              </w:rPr>
              <w:t xml:space="preserve">jekta </w:t>
            </w:r>
          </w:p>
          <w:p w14:paraId="64EC1B67" w14:textId="77777777" w:rsidR="00A846DD" w:rsidRPr="00A7087F" w:rsidRDefault="00D867B4" w:rsidP="00641D52">
            <w:pPr>
              <w:rPr>
                <w:sz w:val="22"/>
                <w:szCs w:val="22"/>
              </w:rPr>
            </w:pPr>
            <w:r w:rsidRPr="00A7087F">
              <w:rPr>
                <w:rFonts w:eastAsia="SimSun"/>
                <w:i/>
                <w:sz w:val="22"/>
                <w:szCs w:val="22"/>
              </w:rPr>
              <w:t>(u organizaciji – prijavitelju)</w:t>
            </w:r>
            <w:r w:rsidR="00A846DD" w:rsidRPr="00A7087F">
              <w:rPr>
                <w:sz w:val="22"/>
                <w:szCs w:val="22"/>
              </w:rPr>
              <w:t xml:space="preserve">: </w:t>
            </w:r>
          </w:p>
        </w:tc>
        <w:tc>
          <w:tcPr>
            <w:tcW w:w="5974" w:type="dxa"/>
          </w:tcPr>
          <w:p w14:paraId="50E43900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  <w:p w14:paraId="5E6B9522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32850A31" w14:textId="77777777" w:rsidTr="00641D52">
        <w:trPr>
          <w:trHeight w:val="682"/>
        </w:trPr>
        <w:tc>
          <w:tcPr>
            <w:tcW w:w="3382" w:type="dxa"/>
            <w:shd w:val="clear" w:color="auto" w:fill="FFFFCC"/>
            <w:vAlign w:val="center"/>
          </w:tcPr>
          <w:p w14:paraId="55402D7F" w14:textId="77777777" w:rsidR="00641D52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Mjesto provedbe pro</w:t>
            </w:r>
            <w:r w:rsidR="00D867B4" w:rsidRPr="00A7087F">
              <w:rPr>
                <w:sz w:val="22"/>
                <w:szCs w:val="22"/>
              </w:rPr>
              <w:t>jekta</w:t>
            </w:r>
            <w:r w:rsidRPr="00A7087F">
              <w:rPr>
                <w:sz w:val="22"/>
                <w:szCs w:val="22"/>
              </w:rPr>
              <w:t xml:space="preserve"> </w:t>
            </w:r>
          </w:p>
          <w:p w14:paraId="1A1E4ED6" w14:textId="77777777" w:rsidR="00A846DD" w:rsidRPr="00A7087F" w:rsidRDefault="00A846DD" w:rsidP="00641D52">
            <w:pPr>
              <w:rPr>
                <w:sz w:val="22"/>
                <w:szCs w:val="22"/>
              </w:rPr>
            </w:pPr>
            <w:r w:rsidRPr="00A7087F">
              <w:rPr>
                <w:i/>
                <w:sz w:val="22"/>
                <w:szCs w:val="22"/>
              </w:rPr>
              <w:t>(</w:t>
            </w:r>
            <w:r w:rsidR="00934856" w:rsidRPr="00A7087F">
              <w:rPr>
                <w:i/>
                <w:sz w:val="22"/>
                <w:szCs w:val="22"/>
              </w:rPr>
              <w:t xml:space="preserve">grad </w:t>
            </w:r>
            <w:r w:rsidRPr="00A7087F">
              <w:rPr>
                <w:i/>
                <w:sz w:val="22"/>
                <w:szCs w:val="22"/>
              </w:rPr>
              <w:t>i županija)</w:t>
            </w:r>
            <w:r w:rsidRPr="00A7087F">
              <w:rPr>
                <w:sz w:val="22"/>
                <w:szCs w:val="22"/>
              </w:rPr>
              <w:t>:</w:t>
            </w:r>
          </w:p>
        </w:tc>
        <w:tc>
          <w:tcPr>
            <w:tcW w:w="5974" w:type="dxa"/>
          </w:tcPr>
          <w:p w14:paraId="17C31839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727725" w:rsidRPr="00A7087F" w14:paraId="0CD82A8A" w14:textId="77777777" w:rsidTr="00277991">
        <w:tc>
          <w:tcPr>
            <w:tcW w:w="3382" w:type="dxa"/>
            <w:shd w:val="clear" w:color="auto" w:fill="FFFFCC"/>
            <w:vAlign w:val="center"/>
          </w:tcPr>
          <w:p w14:paraId="34E4B838" w14:textId="77777777" w:rsidR="00727725" w:rsidRPr="00A7087F" w:rsidRDefault="00727725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Odobreni iznos </w:t>
            </w:r>
            <w:r w:rsidR="00D867B4" w:rsidRPr="00A7087F">
              <w:rPr>
                <w:sz w:val="22"/>
                <w:szCs w:val="22"/>
              </w:rPr>
              <w:t>bespovratnih sredstava</w:t>
            </w:r>
            <w:r w:rsidRPr="00A7087F">
              <w:rPr>
                <w:sz w:val="22"/>
                <w:szCs w:val="22"/>
              </w:rPr>
              <w:t>:</w:t>
            </w:r>
          </w:p>
        </w:tc>
        <w:tc>
          <w:tcPr>
            <w:tcW w:w="5974" w:type="dxa"/>
          </w:tcPr>
          <w:p w14:paraId="457BFB95" w14:textId="77777777" w:rsidR="00727725" w:rsidRPr="00A7087F" w:rsidRDefault="00727725" w:rsidP="00641D52">
            <w:pPr>
              <w:rPr>
                <w:sz w:val="22"/>
                <w:szCs w:val="22"/>
              </w:rPr>
            </w:pPr>
          </w:p>
          <w:p w14:paraId="406F68A8" w14:textId="5F551126" w:rsidR="00727725" w:rsidRPr="00A7087F" w:rsidRDefault="00A7087F" w:rsidP="00641D5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______EUR</w:t>
            </w:r>
            <w:r w:rsidR="00727725" w:rsidRPr="00A7087F">
              <w:rPr>
                <w:sz w:val="22"/>
                <w:szCs w:val="22"/>
              </w:rPr>
              <w:t xml:space="preserve"> </w:t>
            </w:r>
          </w:p>
          <w:p w14:paraId="0D0ED398" w14:textId="77777777" w:rsidR="00727725" w:rsidRPr="00A7087F" w:rsidRDefault="00727725" w:rsidP="00641D52">
            <w:pPr>
              <w:rPr>
                <w:sz w:val="22"/>
                <w:szCs w:val="22"/>
              </w:rPr>
            </w:pPr>
          </w:p>
        </w:tc>
      </w:tr>
      <w:tr w:rsidR="00727725" w:rsidRPr="00A7087F" w14:paraId="14E3346B" w14:textId="77777777" w:rsidTr="00277991">
        <w:tc>
          <w:tcPr>
            <w:tcW w:w="3382" w:type="dxa"/>
            <w:shd w:val="clear" w:color="auto" w:fill="FFFFCC"/>
            <w:vAlign w:val="center"/>
          </w:tcPr>
          <w:p w14:paraId="5BE4AC13" w14:textId="77777777" w:rsidR="00874015" w:rsidRPr="00A7087F" w:rsidRDefault="00727725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Utrošena sredstva</w:t>
            </w:r>
            <w:r w:rsidR="00C84B7F" w:rsidRPr="00A7087F">
              <w:rPr>
                <w:sz w:val="22"/>
                <w:szCs w:val="22"/>
              </w:rPr>
              <w:t xml:space="preserve"> do datuma završetka izvještajnog razdoblja</w:t>
            </w:r>
            <w:r w:rsidR="00874015" w:rsidRPr="00A7087F">
              <w:rPr>
                <w:sz w:val="22"/>
                <w:szCs w:val="22"/>
              </w:rPr>
              <w:t>:</w:t>
            </w:r>
          </w:p>
          <w:p w14:paraId="6EAA3ABA" w14:textId="77777777" w:rsidR="00727725" w:rsidRPr="00A7087F" w:rsidRDefault="00727725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 </w:t>
            </w:r>
          </w:p>
        </w:tc>
        <w:tc>
          <w:tcPr>
            <w:tcW w:w="5974" w:type="dxa"/>
          </w:tcPr>
          <w:p w14:paraId="139BEC02" w14:textId="77777777" w:rsidR="00727725" w:rsidRPr="00A7087F" w:rsidRDefault="00727725" w:rsidP="00641D52">
            <w:pPr>
              <w:rPr>
                <w:sz w:val="22"/>
                <w:szCs w:val="22"/>
              </w:rPr>
            </w:pPr>
          </w:p>
          <w:p w14:paraId="5FB9B4B5" w14:textId="7D1A458A" w:rsidR="00727725" w:rsidRPr="00A7087F" w:rsidRDefault="00727725" w:rsidP="00641D52">
            <w:pPr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____________</w:t>
            </w:r>
            <w:r w:rsidR="00A7087F">
              <w:rPr>
                <w:sz w:val="22"/>
                <w:szCs w:val="22"/>
              </w:rPr>
              <w:t>EUR</w:t>
            </w:r>
            <w:r w:rsidRPr="00A7087F">
              <w:rPr>
                <w:sz w:val="22"/>
                <w:szCs w:val="22"/>
              </w:rPr>
              <w:t xml:space="preserve"> </w:t>
            </w:r>
          </w:p>
          <w:p w14:paraId="7256757E" w14:textId="77777777" w:rsidR="00727725" w:rsidRPr="00A7087F" w:rsidRDefault="00727725" w:rsidP="00641D52">
            <w:pPr>
              <w:rPr>
                <w:sz w:val="22"/>
                <w:szCs w:val="22"/>
              </w:rPr>
            </w:pPr>
          </w:p>
          <w:p w14:paraId="79E658A2" w14:textId="77777777" w:rsidR="00727725" w:rsidRPr="00A7087F" w:rsidRDefault="00727725" w:rsidP="00641D52">
            <w:pPr>
              <w:rPr>
                <w:sz w:val="22"/>
                <w:szCs w:val="22"/>
              </w:rPr>
            </w:pPr>
          </w:p>
        </w:tc>
      </w:tr>
    </w:tbl>
    <w:p w14:paraId="6B5EA032" w14:textId="77777777" w:rsidR="00A846DD" w:rsidRPr="00A7087F" w:rsidRDefault="00A846DD" w:rsidP="00641D52">
      <w:pPr>
        <w:rPr>
          <w:sz w:val="22"/>
          <w:szCs w:val="22"/>
        </w:rPr>
      </w:pPr>
    </w:p>
    <w:p w14:paraId="28348844" w14:textId="77777777" w:rsidR="00237E60" w:rsidRPr="00A7087F" w:rsidRDefault="00237E60" w:rsidP="00641D52">
      <w:pPr>
        <w:rPr>
          <w:sz w:val="22"/>
          <w:szCs w:val="22"/>
        </w:rPr>
      </w:pPr>
    </w:p>
    <w:p w14:paraId="025C53FA" w14:textId="77777777" w:rsidR="00934856" w:rsidRPr="00A7087F" w:rsidRDefault="00934856" w:rsidP="00641D52">
      <w:pPr>
        <w:rPr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000" w:firstRow="0" w:lastRow="0" w:firstColumn="0" w:lastColumn="0" w:noHBand="0" w:noVBand="0"/>
      </w:tblPr>
      <w:tblGrid>
        <w:gridCol w:w="3274"/>
        <w:gridCol w:w="5786"/>
      </w:tblGrid>
      <w:tr w:rsidR="00A846DD" w:rsidRPr="00A7087F" w14:paraId="5D77579F" w14:textId="77777777" w:rsidTr="00641D52">
        <w:trPr>
          <w:trHeight w:val="362"/>
        </w:trPr>
        <w:tc>
          <w:tcPr>
            <w:tcW w:w="5000" w:type="pct"/>
            <w:gridSpan w:val="2"/>
            <w:shd w:val="clear" w:color="auto" w:fill="FFFFCC"/>
          </w:tcPr>
          <w:p w14:paraId="2B0E44EF" w14:textId="77777777" w:rsidR="00A846DD" w:rsidRPr="00A7087F" w:rsidRDefault="00A031EF" w:rsidP="00641D52">
            <w:pPr>
              <w:spacing w:before="120" w:after="120"/>
              <w:jc w:val="both"/>
              <w:rPr>
                <w:b/>
                <w:sz w:val="22"/>
                <w:szCs w:val="22"/>
              </w:rPr>
            </w:pPr>
            <w:r w:rsidRPr="00A7087F">
              <w:rPr>
                <w:b/>
                <w:sz w:val="22"/>
                <w:szCs w:val="22"/>
              </w:rPr>
              <w:t xml:space="preserve">KONTAKTNI </w:t>
            </w:r>
            <w:r w:rsidR="00496852" w:rsidRPr="00A7087F">
              <w:rPr>
                <w:b/>
                <w:sz w:val="22"/>
                <w:szCs w:val="22"/>
              </w:rPr>
              <w:t>PODACI</w:t>
            </w:r>
            <w:r w:rsidRPr="00A7087F">
              <w:rPr>
                <w:b/>
                <w:sz w:val="22"/>
                <w:szCs w:val="22"/>
              </w:rPr>
              <w:t xml:space="preserve"> KORISNIKA PROJEKTA</w:t>
            </w:r>
          </w:p>
        </w:tc>
      </w:tr>
      <w:tr w:rsidR="00A846DD" w:rsidRPr="00A7087F" w14:paraId="72006E4B" w14:textId="77777777" w:rsidTr="00641D52">
        <w:tc>
          <w:tcPr>
            <w:tcW w:w="1807" w:type="pct"/>
            <w:shd w:val="clear" w:color="auto" w:fill="FFFFCC"/>
          </w:tcPr>
          <w:p w14:paraId="46695497" w14:textId="77777777" w:rsidR="00A846DD" w:rsidRPr="00A7087F" w:rsidRDefault="00A846DD" w:rsidP="00641D52">
            <w:pPr>
              <w:spacing w:before="120" w:after="120"/>
              <w:jc w:val="both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Adresa </w:t>
            </w:r>
            <w:r w:rsidR="00D867B4" w:rsidRPr="00A7087F">
              <w:rPr>
                <w:sz w:val="22"/>
                <w:szCs w:val="22"/>
              </w:rPr>
              <w:t>organizacije</w:t>
            </w:r>
            <w:r w:rsidRPr="00A7087F">
              <w:rPr>
                <w:sz w:val="22"/>
                <w:szCs w:val="22"/>
              </w:rPr>
              <w:t>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51DEF8ED" w14:textId="77777777" w:rsidR="00A846DD" w:rsidRPr="00A7087F" w:rsidRDefault="00A846DD" w:rsidP="00641D52">
            <w:pPr>
              <w:jc w:val="both"/>
              <w:rPr>
                <w:sz w:val="22"/>
                <w:szCs w:val="22"/>
              </w:rPr>
            </w:pPr>
          </w:p>
        </w:tc>
      </w:tr>
      <w:tr w:rsidR="00A846DD" w:rsidRPr="00A7087F" w14:paraId="10BB149C" w14:textId="77777777" w:rsidTr="00641D52">
        <w:tc>
          <w:tcPr>
            <w:tcW w:w="1807" w:type="pct"/>
            <w:shd w:val="clear" w:color="auto" w:fill="FFFFCC"/>
          </w:tcPr>
          <w:p w14:paraId="1594170E" w14:textId="77777777" w:rsidR="00A846DD" w:rsidRPr="00A7087F" w:rsidRDefault="00D76657" w:rsidP="00641D52">
            <w:pPr>
              <w:spacing w:before="120" w:after="120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Telefon </w:t>
            </w:r>
            <w:r w:rsidR="00D867B4" w:rsidRPr="00A7087F">
              <w:rPr>
                <w:sz w:val="22"/>
                <w:szCs w:val="22"/>
              </w:rPr>
              <w:t>organizacije</w:t>
            </w:r>
            <w:r w:rsidR="00A846DD" w:rsidRPr="00A7087F">
              <w:rPr>
                <w:sz w:val="22"/>
                <w:szCs w:val="22"/>
              </w:rPr>
              <w:t>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6D452576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D76657" w:rsidRPr="00A7087F" w14:paraId="05A9D0DD" w14:textId="77777777" w:rsidTr="00641D52">
        <w:tc>
          <w:tcPr>
            <w:tcW w:w="1807" w:type="pct"/>
            <w:shd w:val="clear" w:color="auto" w:fill="FFFFCC"/>
          </w:tcPr>
          <w:p w14:paraId="74125825" w14:textId="2897D379" w:rsidR="00D76657" w:rsidRPr="00A7087F" w:rsidRDefault="00960DCF" w:rsidP="00641D52">
            <w:pPr>
              <w:spacing w:before="120" w:after="120"/>
              <w:rPr>
                <w:sz w:val="22"/>
                <w:szCs w:val="22"/>
              </w:rPr>
            </w:pPr>
            <w:r w:rsidRPr="00960DCF">
              <w:rPr>
                <w:color w:val="FF0000"/>
                <w:sz w:val="22"/>
                <w:szCs w:val="22"/>
              </w:rPr>
              <w:t>Mobitel</w:t>
            </w:r>
            <w:r w:rsidR="00D76657" w:rsidRPr="00960DCF">
              <w:rPr>
                <w:color w:val="FF0000"/>
                <w:sz w:val="22"/>
                <w:szCs w:val="22"/>
              </w:rPr>
              <w:t xml:space="preserve"> organizacije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7ECC7B79" w14:textId="77777777" w:rsidR="00D76657" w:rsidRPr="00A7087F" w:rsidRDefault="00D76657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4FC6827B" w14:textId="77777777" w:rsidTr="00641D52">
        <w:tc>
          <w:tcPr>
            <w:tcW w:w="1807" w:type="pct"/>
            <w:shd w:val="clear" w:color="auto" w:fill="FFFFCC"/>
          </w:tcPr>
          <w:p w14:paraId="5EBE6428" w14:textId="77777777" w:rsidR="00A846DD" w:rsidRPr="00A7087F" w:rsidRDefault="00A846DD" w:rsidP="00641D52">
            <w:pPr>
              <w:spacing w:before="120" w:after="120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Odgovorna osoba za kontakt: 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4915435F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65BA0789" w14:textId="77777777" w:rsidTr="00641D52">
        <w:tc>
          <w:tcPr>
            <w:tcW w:w="1807" w:type="pct"/>
            <w:shd w:val="clear" w:color="auto" w:fill="FFFFCC"/>
          </w:tcPr>
          <w:p w14:paraId="0D8882E7" w14:textId="77777777" w:rsidR="00A846DD" w:rsidRPr="00A7087F" w:rsidRDefault="00A846DD" w:rsidP="00641D52">
            <w:pPr>
              <w:spacing w:before="120" w:after="120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Telefon i mobitel odgovorne osobe za kontakt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49127FB4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4BAA8197" w14:textId="77777777" w:rsidTr="00641D52">
        <w:tc>
          <w:tcPr>
            <w:tcW w:w="1807" w:type="pct"/>
            <w:shd w:val="clear" w:color="auto" w:fill="FFFFCC"/>
          </w:tcPr>
          <w:p w14:paraId="2CC0093C" w14:textId="77777777" w:rsidR="00A846DD" w:rsidRPr="00A7087F" w:rsidRDefault="00A846DD" w:rsidP="00641D52">
            <w:pPr>
              <w:spacing w:before="120" w:after="120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>E –mail adresa odgovorne osobe za kontakt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5E2EFCF1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  <w:tr w:rsidR="00A846DD" w:rsidRPr="00A7087F" w14:paraId="336C67B0" w14:textId="77777777" w:rsidTr="00641D52">
        <w:tc>
          <w:tcPr>
            <w:tcW w:w="1807" w:type="pct"/>
            <w:shd w:val="clear" w:color="auto" w:fill="FFFFCC"/>
          </w:tcPr>
          <w:p w14:paraId="673A681A" w14:textId="77777777" w:rsidR="00A846DD" w:rsidRPr="00A7087F" w:rsidRDefault="00A846DD" w:rsidP="00641D52">
            <w:pPr>
              <w:spacing w:before="120" w:after="120"/>
              <w:rPr>
                <w:sz w:val="22"/>
                <w:szCs w:val="22"/>
              </w:rPr>
            </w:pPr>
            <w:r w:rsidRPr="00A7087F">
              <w:rPr>
                <w:sz w:val="22"/>
                <w:szCs w:val="22"/>
              </w:rPr>
              <w:t xml:space="preserve">Internetska stranica </w:t>
            </w:r>
            <w:r w:rsidR="00D867B4" w:rsidRPr="00A7087F">
              <w:rPr>
                <w:sz w:val="22"/>
                <w:szCs w:val="22"/>
              </w:rPr>
              <w:t>organizacije</w:t>
            </w:r>
            <w:r w:rsidRPr="00A7087F">
              <w:rPr>
                <w:sz w:val="22"/>
                <w:szCs w:val="22"/>
              </w:rPr>
              <w:t>:</w:t>
            </w:r>
          </w:p>
        </w:tc>
        <w:tc>
          <w:tcPr>
            <w:tcW w:w="3193" w:type="pct"/>
            <w:shd w:val="clear" w:color="auto" w:fill="auto"/>
            <w:vAlign w:val="center"/>
          </w:tcPr>
          <w:p w14:paraId="46B89D03" w14:textId="77777777" w:rsidR="00A846DD" w:rsidRPr="00A7087F" w:rsidRDefault="00A846DD" w:rsidP="00641D52">
            <w:pPr>
              <w:rPr>
                <w:sz w:val="22"/>
                <w:szCs w:val="22"/>
              </w:rPr>
            </w:pPr>
          </w:p>
        </w:tc>
      </w:tr>
    </w:tbl>
    <w:p w14:paraId="60D29E7B" w14:textId="77777777" w:rsidR="00A846DD" w:rsidRPr="00A7087F" w:rsidRDefault="00A846DD" w:rsidP="00641D52">
      <w:pPr>
        <w:rPr>
          <w:sz w:val="22"/>
          <w:szCs w:val="22"/>
        </w:rPr>
      </w:pPr>
    </w:p>
    <w:p w14:paraId="0B16C2D5" w14:textId="77777777" w:rsidR="00F307F9" w:rsidRPr="00A7087F" w:rsidRDefault="00F307F9" w:rsidP="00641D52">
      <w:pPr>
        <w:rPr>
          <w:sz w:val="22"/>
          <w:szCs w:val="22"/>
        </w:rPr>
      </w:pPr>
    </w:p>
    <w:p w14:paraId="033D194F" w14:textId="77777777" w:rsidR="00FD3796" w:rsidRPr="00A7087F" w:rsidRDefault="00FD3796" w:rsidP="00641D52">
      <w:pPr>
        <w:rPr>
          <w:sz w:val="22"/>
          <w:szCs w:val="22"/>
        </w:rPr>
      </w:pPr>
    </w:p>
    <w:p w14:paraId="5A009A74" w14:textId="77777777" w:rsidR="00FD3796" w:rsidRPr="00A7087F" w:rsidRDefault="00FD3796" w:rsidP="00641D52">
      <w:pPr>
        <w:rPr>
          <w:sz w:val="22"/>
          <w:szCs w:val="22"/>
        </w:rPr>
      </w:pPr>
    </w:p>
    <w:p w14:paraId="64323B2B" w14:textId="77777777" w:rsidR="00FD3796" w:rsidRPr="00A7087F" w:rsidRDefault="00FD3796" w:rsidP="00641D52">
      <w:pPr>
        <w:rPr>
          <w:sz w:val="22"/>
          <w:szCs w:val="22"/>
        </w:rPr>
      </w:pPr>
    </w:p>
    <w:p w14:paraId="7614C818" w14:textId="77777777" w:rsidR="00BB37C8" w:rsidRPr="00A7087F" w:rsidRDefault="00BB37C8" w:rsidP="00641D52">
      <w:pPr>
        <w:rPr>
          <w:sz w:val="22"/>
          <w:szCs w:val="22"/>
        </w:rPr>
      </w:pPr>
    </w:p>
    <w:p w14:paraId="164D3B01" w14:textId="77777777" w:rsidR="00F307F9" w:rsidRPr="00A7087F" w:rsidRDefault="00F307F9" w:rsidP="00641D52">
      <w:pPr>
        <w:ind w:left="360"/>
        <w:rPr>
          <w:b/>
          <w:bCs/>
          <w:sz w:val="22"/>
          <w:szCs w:val="22"/>
        </w:rPr>
      </w:pPr>
    </w:p>
    <w:p w14:paraId="2BDD59A0" w14:textId="77777777" w:rsidR="00F23DFD" w:rsidRPr="00A7087F" w:rsidRDefault="00F23DFD" w:rsidP="00641D52">
      <w:pPr>
        <w:ind w:left="360"/>
        <w:rPr>
          <w:b/>
          <w:bCs/>
          <w:sz w:val="22"/>
          <w:szCs w:val="22"/>
        </w:rPr>
      </w:pPr>
    </w:p>
    <w:p w14:paraId="65C414CE" w14:textId="77777777" w:rsidR="00F23DFD" w:rsidRPr="00A7087F" w:rsidRDefault="00653DF0" w:rsidP="001D1EF6">
      <w:pPr>
        <w:tabs>
          <w:tab w:val="left" w:pos="7785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lastRenderedPageBreak/>
        <w:t xml:space="preserve">1. Postignuća </w:t>
      </w:r>
      <w:r w:rsidR="00F23DFD" w:rsidRPr="00A7087F">
        <w:rPr>
          <w:b/>
          <w:sz w:val="22"/>
          <w:szCs w:val="22"/>
        </w:rPr>
        <w:t xml:space="preserve"> i </w:t>
      </w:r>
      <w:r w:rsidRPr="00A7087F">
        <w:rPr>
          <w:b/>
          <w:sz w:val="22"/>
          <w:szCs w:val="22"/>
        </w:rPr>
        <w:t xml:space="preserve">rezultati </w:t>
      </w:r>
      <w:r w:rsidR="00F23DFD" w:rsidRPr="00A7087F">
        <w:rPr>
          <w:b/>
          <w:sz w:val="22"/>
          <w:szCs w:val="22"/>
        </w:rPr>
        <w:t>projekta postignut</w:t>
      </w:r>
      <w:r w:rsidRPr="00A7087F">
        <w:rPr>
          <w:b/>
          <w:sz w:val="22"/>
          <w:szCs w:val="22"/>
        </w:rPr>
        <w:t>i</w:t>
      </w:r>
      <w:r w:rsidR="00F23DFD" w:rsidRPr="00A7087F">
        <w:rPr>
          <w:b/>
          <w:sz w:val="22"/>
          <w:szCs w:val="22"/>
        </w:rPr>
        <w:t xml:space="preserve"> u izvještajnom razdoblju  </w:t>
      </w:r>
      <w:r w:rsidR="00F23DFD" w:rsidRPr="00A7087F">
        <w:rPr>
          <w:b/>
          <w:sz w:val="22"/>
          <w:szCs w:val="22"/>
        </w:rPr>
        <w:tab/>
      </w:r>
    </w:p>
    <w:p w14:paraId="2E5F2031" w14:textId="77777777" w:rsidR="00F23DFD" w:rsidRPr="00A7087F" w:rsidRDefault="00F23DFD" w:rsidP="00641D52">
      <w:pPr>
        <w:ind w:left="360"/>
        <w:rPr>
          <w:b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653DF0" w:rsidRPr="00A7087F" w14:paraId="7367B9E1" w14:textId="77777777" w:rsidTr="00F31045">
        <w:trPr>
          <w:trHeight w:val="601"/>
        </w:trPr>
        <w:tc>
          <w:tcPr>
            <w:tcW w:w="9286" w:type="dxa"/>
            <w:shd w:val="clear" w:color="auto" w:fill="auto"/>
          </w:tcPr>
          <w:p w14:paraId="1262CD39" w14:textId="77777777" w:rsidR="00653DF0" w:rsidRPr="00A7087F" w:rsidRDefault="00653DF0" w:rsidP="00B36DC1">
            <w:pPr>
              <w:rPr>
                <w:rFonts w:eastAsia="SimSun"/>
                <w:bCs/>
                <w:sz w:val="22"/>
                <w:szCs w:val="22"/>
              </w:rPr>
            </w:pPr>
            <w:r w:rsidRPr="00A7087F">
              <w:rPr>
                <w:rFonts w:eastAsia="SimSun"/>
                <w:bCs/>
                <w:sz w:val="22"/>
                <w:szCs w:val="22"/>
              </w:rPr>
              <w:t>1.1. Opišite u kojoj su mjeri ciljevi projekta ostvareni (sukladno prijedlogu projekta za koji su odobrena bespovratna sredstva).</w:t>
            </w:r>
          </w:p>
        </w:tc>
      </w:tr>
      <w:tr w:rsidR="00F31045" w:rsidRPr="00A7087F" w14:paraId="34AE2056" w14:textId="77777777" w:rsidTr="007876EC">
        <w:tc>
          <w:tcPr>
            <w:tcW w:w="9286" w:type="dxa"/>
            <w:shd w:val="clear" w:color="auto" w:fill="auto"/>
          </w:tcPr>
          <w:p w14:paraId="6D52D317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1D78F7FE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44CE8EA2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4342C201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73198271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</w:tc>
      </w:tr>
      <w:tr w:rsidR="00F31045" w:rsidRPr="00A7087F" w14:paraId="10CBB4EC" w14:textId="77777777" w:rsidTr="007876EC">
        <w:tc>
          <w:tcPr>
            <w:tcW w:w="9286" w:type="dxa"/>
            <w:shd w:val="clear" w:color="auto" w:fill="auto"/>
          </w:tcPr>
          <w:p w14:paraId="171B63AD" w14:textId="77777777" w:rsidR="00F31045" w:rsidRPr="00A7087F" w:rsidRDefault="00F31045" w:rsidP="00171C55">
            <w:pPr>
              <w:rPr>
                <w:rFonts w:eastAsia="SimSun"/>
                <w:bCs/>
                <w:sz w:val="22"/>
                <w:szCs w:val="22"/>
              </w:rPr>
            </w:pPr>
            <w:r w:rsidRPr="00A7087F">
              <w:rPr>
                <w:rFonts w:eastAsia="SimSun"/>
                <w:bCs/>
                <w:sz w:val="22"/>
                <w:szCs w:val="22"/>
              </w:rPr>
              <w:t>1.2. U tablici navedite aktivnosti (kako su navedene u prijedlogu projekta), nositelje aktivnosti, opis, vremensko razdoblje u kojima su provedene, te koji su rezultati i indikatori aktivnosti:</w:t>
            </w:r>
          </w:p>
        </w:tc>
      </w:tr>
      <w:tr w:rsidR="00F31045" w:rsidRPr="00A7087F" w14:paraId="0C39BFC6" w14:textId="77777777" w:rsidTr="007876EC">
        <w:tc>
          <w:tcPr>
            <w:tcW w:w="9286" w:type="dxa"/>
            <w:shd w:val="clear" w:color="auto" w:fill="auto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860"/>
              <w:gridCol w:w="1730"/>
              <w:gridCol w:w="1740"/>
              <w:gridCol w:w="1754"/>
              <w:gridCol w:w="1750"/>
            </w:tblGrid>
            <w:tr w:rsidR="00F31045" w:rsidRPr="00A7087F" w14:paraId="67866871" w14:textId="77777777" w:rsidTr="00F31045">
              <w:tc>
                <w:tcPr>
                  <w:tcW w:w="1955" w:type="dxa"/>
                  <w:shd w:val="clear" w:color="auto" w:fill="BDD6EE"/>
                  <w:vAlign w:val="center"/>
                </w:tcPr>
                <w:p w14:paraId="71E889BD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  <w:r w:rsidRPr="00A7087F">
                    <w:rPr>
                      <w:rFonts w:eastAsia="Arial Unicode MS"/>
                      <w:sz w:val="22"/>
                      <w:szCs w:val="22"/>
                    </w:rPr>
                    <w:t>Naziv aktivnosti</w:t>
                  </w:r>
                </w:p>
              </w:tc>
              <w:tc>
                <w:tcPr>
                  <w:tcW w:w="1808" w:type="dxa"/>
                  <w:shd w:val="clear" w:color="auto" w:fill="BDD6EE"/>
                  <w:vAlign w:val="center"/>
                </w:tcPr>
                <w:p w14:paraId="00F906DC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  <w:r w:rsidRPr="00A7087F">
                    <w:rPr>
                      <w:rFonts w:eastAsia="Arial Unicode MS"/>
                      <w:sz w:val="22"/>
                      <w:szCs w:val="22"/>
                    </w:rPr>
                    <w:t>Nositelj aktivnosti</w:t>
                  </w:r>
                </w:p>
              </w:tc>
              <w:tc>
                <w:tcPr>
                  <w:tcW w:w="1813" w:type="dxa"/>
                  <w:shd w:val="clear" w:color="auto" w:fill="BDD6EE"/>
                  <w:vAlign w:val="center"/>
                </w:tcPr>
                <w:p w14:paraId="6C88C850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  <w:r w:rsidRPr="00A7087F">
                    <w:rPr>
                      <w:rFonts w:eastAsia="Arial Unicode MS"/>
                      <w:sz w:val="22"/>
                      <w:szCs w:val="22"/>
                    </w:rPr>
                    <w:t>Opis provedene aktivnosti</w:t>
                  </w:r>
                </w:p>
              </w:tc>
              <w:tc>
                <w:tcPr>
                  <w:tcW w:w="1817" w:type="dxa"/>
                  <w:shd w:val="clear" w:color="auto" w:fill="BDD6EE"/>
                  <w:vAlign w:val="center"/>
                </w:tcPr>
                <w:p w14:paraId="56798D37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  <w:r w:rsidRPr="00A7087F">
                    <w:rPr>
                      <w:rFonts w:eastAsia="Arial Unicode MS"/>
                      <w:sz w:val="22"/>
                      <w:szCs w:val="22"/>
                    </w:rPr>
                    <w:t>Vremensko razdoblje</w:t>
                  </w:r>
                </w:p>
              </w:tc>
              <w:tc>
                <w:tcPr>
                  <w:tcW w:w="1814" w:type="dxa"/>
                  <w:shd w:val="clear" w:color="auto" w:fill="BDD6EE"/>
                  <w:vAlign w:val="center"/>
                </w:tcPr>
                <w:p w14:paraId="102B486E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  <w:r w:rsidRPr="00A7087F">
                    <w:rPr>
                      <w:rFonts w:eastAsia="Arial Unicode MS"/>
                      <w:sz w:val="22"/>
                      <w:szCs w:val="22"/>
                    </w:rPr>
                    <w:t>Ostvareni rezultati i pokazatelji (indikatori)</w:t>
                  </w:r>
                </w:p>
              </w:tc>
            </w:tr>
            <w:tr w:rsidR="00F31045" w:rsidRPr="00A7087F" w14:paraId="43056D8B" w14:textId="77777777" w:rsidTr="00F31045">
              <w:tc>
                <w:tcPr>
                  <w:tcW w:w="1955" w:type="dxa"/>
                  <w:shd w:val="clear" w:color="auto" w:fill="auto"/>
                </w:tcPr>
                <w:p w14:paraId="2A61B801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08" w:type="dxa"/>
                  <w:shd w:val="clear" w:color="auto" w:fill="auto"/>
                </w:tcPr>
                <w:p w14:paraId="01DCC8FF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3" w:type="dxa"/>
                  <w:shd w:val="clear" w:color="auto" w:fill="auto"/>
                </w:tcPr>
                <w:p w14:paraId="0E178ED2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7" w:type="dxa"/>
                  <w:shd w:val="clear" w:color="auto" w:fill="auto"/>
                </w:tcPr>
                <w:p w14:paraId="38CEB9E7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4" w:type="dxa"/>
                  <w:shd w:val="clear" w:color="auto" w:fill="auto"/>
                </w:tcPr>
                <w:p w14:paraId="6DBE9274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</w:tr>
            <w:tr w:rsidR="00F31045" w:rsidRPr="00A7087F" w14:paraId="02CC6239" w14:textId="77777777" w:rsidTr="00F31045">
              <w:tc>
                <w:tcPr>
                  <w:tcW w:w="1955" w:type="dxa"/>
                  <w:shd w:val="clear" w:color="auto" w:fill="auto"/>
                </w:tcPr>
                <w:p w14:paraId="42483BA6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08" w:type="dxa"/>
                  <w:shd w:val="clear" w:color="auto" w:fill="auto"/>
                </w:tcPr>
                <w:p w14:paraId="68251416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3" w:type="dxa"/>
                  <w:shd w:val="clear" w:color="auto" w:fill="auto"/>
                </w:tcPr>
                <w:p w14:paraId="71808673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7" w:type="dxa"/>
                  <w:shd w:val="clear" w:color="auto" w:fill="auto"/>
                </w:tcPr>
                <w:p w14:paraId="6AB2F0A5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4" w:type="dxa"/>
                  <w:shd w:val="clear" w:color="auto" w:fill="auto"/>
                </w:tcPr>
                <w:p w14:paraId="6DC6E858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</w:tr>
            <w:tr w:rsidR="00F31045" w:rsidRPr="00A7087F" w14:paraId="3C279B8D" w14:textId="77777777" w:rsidTr="00F31045">
              <w:tc>
                <w:tcPr>
                  <w:tcW w:w="1955" w:type="dxa"/>
                  <w:shd w:val="clear" w:color="auto" w:fill="auto"/>
                </w:tcPr>
                <w:p w14:paraId="75E0C7B2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08" w:type="dxa"/>
                  <w:shd w:val="clear" w:color="auto" w:fill="auto"/>
                </w:tcPr>
                <w:p w14:paraId="4B59F133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3" w:type="dxa"/>
                  <w:shd w:val="clear" w:color="auto" w:fill="auto"/>
                </w:tcPr>
                <w:p w14:paraId="548713E8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7" w:type="dxa"/>
                  <w:shd w:val="clear" w:color="auto" w:fill="auto"/>
                </w:tcPr>
                <w:p w14:paraId="5D139813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  <w:tc>
                <w:tcPr>
                  <w:tcW w:w="1814" w:type="dxa"/>
                  <w:shd w:val="clear" w:color="auto" w:fill="auto"/>
                </w:tcPr>
                <w:p w14:paraId="53BE0737" w14:textId="77777777" w:rsidR="00F31045" w:rsidRPr="00A7087F" w:rsidRDefault="00F31045" w:rsidP="00F31045">
                  <w:pPr>
                    <w:jc w:val="both"/>
                    <w:rPr>
                      <w:rFonts w:eastAsia="SimSun"/>
                      <w:sz w:val="22"/>
                      <w:szCs w:val="22"/>
                    </w:rPr>
                  </w:pPr>
                </w:p>
              </w:tc>
            </w:tr>
          </w:tbl>
          <w:p w14:paraId="56875081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20284E5D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45531609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1F811F5A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  <w:p w14:paraId="379C8F7F" w14:textId="77777777" w:rsidR="00F31045" w:rsidRPr="00A7087F" w:rsidRDefault="00F31045" w:rsidP="00653DF0">
            <w:pPr>
              <w:rPr>
                <w:rFonts w:eastAsia="SimSun"/>
                <w:bCs/>
                <w:sz w:val="22"/>
                <w:szCs w:val="22"/>
              </w:rPr>
            </w:pPr>
          </w:p>
        </w:tc>
      </w:tr>
      <w:tr w:rsidR="00F31045" w:rsidRPr="00A7087F" w14:paraId="0228481C" w14:textId="77777777" w:rsidTr="007876EC">
        <w:tc>
          <w:tcPr>
            <w:tcW w:w="9286" w:type="dxa"/>
            <w:shd w:val="clear" w:color="auto" w:fill="auto"/>
          </w:tcPr>
          <w:p w14:paraId="1E7ED118" w14:textId="77777777" w:rsidR="00F31045" w:rsidRPr="00A7087F" w:rsidRDefault="00F31045" w:rsidP="00171C55">
            <w:pPr>
              <w:jc w:val="both"/>
              <w:rPr>
                <w:rFonts w:eastAsia="Arial Unicode MS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1.3. Korisnici obuhvaćeni projektom (spol, dob, mjesto odakle su korisnici, njihove potrebe i druge eventualne posebnosti) i broj korisnika obuhvaćenih projektom? </w:t>
            </w:r>
          </w:p>
        </w:tc>
      </w:tr>
      <w:tr w:rsidR="00F31045" w:rsidRPr="00A7087F" w14:paraId="57F4FE8F" w14:textId="77777777" w:rsidTr="007876EC">
        <w:tc>
          <w:tcPr>
            <w:tcW w:w="9286" w:type="dxa"/>
            <w:shd w:val="clear" w:color="auto" w:fill="auto"/>
          </w:tcPr>
          <w:p w14:paraId="5E630B19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8ADAF61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A2DD8EE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BE8013F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E849F1B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0D8CB1D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F31045" w:rsidRPr="00A7087F" w14:paraId="0262BE02" w14:textId="77777777" w:rsidTr="007876EC">
        <w:tc>
          <w:tcPr>
            <w:tcW w:w="9286" w:type="dxa"/>
            <w:shd w:val="clear" w:color="auto" w:fill="auto"/>
          </w:tcPr>
          <w:p w14:paraId="6CD6AAC8" w14:textId="77777777" w:rsidR="00F31045" w:rsidRPr="00A7087F" w:rsidRDefault="00F31045" w:rsidP="00171C5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1.4. Na koji su način korisnici sudjelovali u projektu?</w:t>
            </w:r>
          </w:p>
        </w:tc>
      </w:tr>
      <w:tr w:rsidR="00F31045" w:rsidRPr="00A7087F" w14:paraId="175D508D" w14:textId="77777777" w:rsidTr="007876EC">
        <w:tc>
          <w:tcPr>
            <w:tcW w:w="9286" w:type="dxa"/>
            <w:shd w:val="clear" w:color="auto" w:fill="auto"/>
          </w:tcPr>
          <w:p w14:paraId="2120163D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701EEE3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0366B4E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2BF7E4E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F31045" w:rsidRPr="00A7087F" w14:paraId="6C3CCAA8" w14:textId="77777777" w:rsidTr="007876EC">
        <w:tc>
          <w:tcPr>
            <w:tcW w:w="9286" w:type="dxa"/>
            <w:shd w:val="clear" w:color="auto" w:fill="auto"/>
          </w:tcPr>
          <w:p w14:paraId="71E7FF5F" w14:textId="77777777" w:rsidR="00F31045" w:rsidRPr="00A7087F" w:rsidRDefault="00F31045" w:rsidP="00171C5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1.5. Utjecaj projekta na korisnike?</w:t>
            </w:r>
          </w:p>
        </w:tc>
      </w:tr>
      <w:tr w:rsidR="00F31045" w:rsidRPr="00A7087F" w14:paraId="0F73CB9D" w14:textId="77777777" w:rsidTr="007876EC">
        <w:tc>
          <w:tcPr>
            <w:tcW w:w="9286" w:type="dxa"/>
            <w:shd w:val="clear" w:color="auto" w:fill="auto"/>
          </w:tcPr>
          <w:p w14:paraId="733785A4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40ED319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7C53CED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4BF1795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1F86D8B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28F5319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F31045" w:rsidRPr="00A7087F" w14:paraId="6C64001D" w14:textId="77777777" w:rsidTr="007876EC">
        <w:tc>
          <w:tcPr>
            <w:tcW w:w="9286" w:type="dxa"/>
            <w:shd w:val="clear" w:color="auto" w:fill="auto"/>
          </w:tcPr>
          <w:p w14:paraId="6856FE3B" w14:textId="77777777" w:rsidR="00F31045" w:rsidRPr="00A7087F" w:rsidRDefault="00F31045" w:rsidP="00171C5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1.6. Koje su konkretne promjene nastale (u zajednici, u kvaliteti života korisnika i sl.) kao rezultat vaših aktivnosti?</w:t>
            </w:r>
          </w:p>
        </w:tc>
      </w:tr>
      <w:tr w:rsidR="00F31045" w:rsidRPr="00A7087F" w14:paraId="104473DF" w14:textId="77777777" w:rsidTr="007876EC">
        <w:tc>
          <w:tcPr>
            <w:tcW w:w="9286" w:type="dxa"/>
            <w:shd w:val="clear" w:color="auto" w:fill="auto"/>
          </w:tcPr>
          <w:p w14:paraId="53653AD7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D8F2FEE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92EB7E5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0519E8B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63BDF82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1FA7417" w14:textId="77777777" w:rsidR="00F31045" w:rsidRPr="00A7087F" w:rsidRDefault="00F31045" w:rsidP="00F3104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F31045" w:rsidRPr="00A7087F" w14:paraId="6D2DD2C6" w14:textId="77777777" w:rsidTr="007876EC">
        <w:tc>
          <w:tcPr>
            <w:tcW w:w="9286" w:type="dxa"/>
            <w:shd w:val="clear" w:color="auto" w:fill="auto"/>
          </w:tcPr>
          <w:p w14:paraId="2D1DD980" w14:textId="77777777" w:rsidR="00F31045" w:rsidRPr="00A7087F" w:rsidRDefault="003B15BA" w:rsidP="00171C5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1.7. Ako je bilo odstupanja u odnosu na prijedlog projekta, naved</w:t>
            </w:r>
            <w:r w:rsidR="002E4BB0" w:rsidRPr="00A7087F">
              <w:rPr>
                <w:rFonts w:eastAsia="SimSun"/>
                <w:sz w:val="22"/>
                <w:szCs w:val="22"/>
              </w:rPr>
              <w:t xml:space="preserve">ite koji su bili razlozi, </w:t>
            </w:r>
            <w:r w:rsidRPr="00A7087F">
              <w:rPr>
                <w:rFonts w:eastAsia="SimSun"/>
                <w:sz w:val="22"/>
                <w:szCs w:val="22"/>
              </w:rPr>
              <w:t xml:space="preserve">je </w:t>
            </w:r>
            <w:r w:rsidR="002E4BB0" w:rsidRPr="00A7087F">
              <w:rPr>
                <w:rFonts w:eastAsia="SimSun"/>
                <w:sz w:val="22"/>
                <w:szCs w:val="22"/>
              </w:rPr>
              <w:t xml:space="preserve">li </w:t>
            </w:r>
            <w:r w:rsidRPr="00A7087F">
              <w:rPr>
                <w:rFonts w:eastAsia="SimSun"/>
                <w:sz w:val="22"/>
                <w:szCs w:val="22"/>
              </w:rPr>
              <w:t>i na koji način ugovaratelj upoznat s promjenama, te na koji su način promjene utjecale na rezultate i ciljeve projekta?</w:t>
            </w:r>
          </w:p>
        </w:tc>
      </w:tr>
      <w:tr w:rsidR="003B15BA" w:rsidRPr="00A7087F" w14:paraId="6F8E7D0D" w14:textId="77777777" w:rsidTr="007876EC">
        <w:tc>
          <w:tcPr>
            <w:tcW w:w="9286" w:type="dxa"/>
            <w:shd w:val="clear" w:color="auto" w:fill="auto"/>
          </w:tcPr>
          <w:p w14:paraId="11FBD68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5613EA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EAE399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CE3CE96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A79390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78D374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30D945B2" w14:textId="77777777" w:rsidTr="007876EC">
        <w:tc>
          <w:tcPr>
            <w:tcW w:w="9286" w:type="dxa"/>
            <w:shd w:val="clear" w:color="auto" w:fill="auto"/>
          </w:tcPr>
          <w:p w14:paraId="486048E5" w14:textId="77777777" w:rsidR="003B15BA" w:rsidRPr="00A7087F" w:rsidRDefault="003B15BA" w:rsidP="00171C5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1.8. Jeste li u izvještajnom razdoblju naišli na neke značajne prepreke u provedbi projekta? Ako da, kako ste ih uspjeli prevladati? </w:t>
            </w:r>
          </w:p>
        </w:tc>
      </w:tr>
      <w:tr w:rsidR="003B15BA" w:rsidRPr="00A7087F" w14:paraId="733D0888" w14:textId="77777777" w:rsidTr="007876EC">
        <w:tc>
          <w:tcPr>
            <w:tcW w:w="9286" w:type="dxa"/>
            <w:shd w:val="clear" w:color="auto" w:fill="auto"/>
          </w:tcPr>
          <w:p w14:paraId="1A53829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0C6059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7D256AB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B53908B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FDD2E1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077D38C1" w14:textId="77777777" w:rsidR="0021310F" w:rsidRPr="00A7087F" w:rsidRDefault="0021310F" w:rsidP="00641D52">
      <w:pPr>
        <w:ind w:left="360"/>
        <w:rPr>
          <w:bCs/>
          <w:sz w:val="22"/>
          <w:szCs w:val="22"/>
        </w:rPr>
      </w:pPr>
    </w:p>
    <w:p w14:paraId="69F6F497" w14:textId="77777777" w:rsidR="004C6489" w:rsidRPr="00A7087F" w:rsidRDefault="004C6489" w:rsidP="00641D52">
      <w:pPr>
        <w:rPr>
          <w:sz w:val="22"/>
          <w:szCs w:val="22"/>
        </w:rPr>
      </w:pPr>
    </w:p>
    <w:p w14:paraId="421232B3" w14:textId="77777777" w:rsidR="00A846DD" w:rsidRPr="00A7087F" w:rsidRDefault="00227B6B" w:rsidP="001D1EF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 xml:space="preserve">2. </w:t>
      </w:r>
      <w:r w:rsidR="00A846DD" w:rsidRPr="00A7087F">
        <w:rPr>
          <w:b/>
          <w:sz w:val="22"/>
          <w:szCs w:val="22"/>
        </w:rPr>
        <w:t>Suradnja s partnerima</w:t>
      </w:r>
      <w:r w:rsidR="003D6E84" w:rsidRPr="00A7087F">
        <w:rPr>
          <w:b/>
          <w:sz w:val="22"/>
          <w:szCs w:val="22"/>
        </w:rPr>
        <w:t xml:space="preserve"> i drugim dionicima</w:t>
      </w:r>
      <w:r w:rsidR="00A846DD" w:rsidRPr="00A7087F">
        <w:rPr>
          <w:b/>
          <w:sz w:val="22"/>
          <w:szCs w:val="22"/>
        </w:rPr>
        <w:t xml:space="preserve"> </w:t>
      </w:r>
    </w:p>
    <w:p w14:paraId="4F2FE1CE" w14:textId="77777777" w:rsidR="00A846DD" w:rsidRPr="00A7087F" w:rsidRDefault="00A846DD" w:rsidP="00641D52">
      <w:pPr>
        <w:tabs>
          <w:tab w:val="left" w:pos="2906"/>
        </w:tabs>
        <w:rPr>
          <w:i/>
          <w:i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227B6B" w:rsidRPr="00A7087F" w14:paraId="5DD08B37" w14:textId="77777777" w:rsidTr="007876EC">
        <w:tc>
          <w:tcPr>
            <w:tcW w:w="9286" w:type="dxa"/>
            <w:shd w:val="clear" w:color="auto" w:fill="auto"/>
          </w:tcPr>
          <w:p w14:paraId="7AF6816F" w14:textId="77777777" w:rsidR="00227B6B" w:rsidRPr="00A7087F" w:rsidRDefault="00227B6B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2.1. Opišite konkretne aktivnosti partnerske/ih organizacije/a u izvještajnom razdoblju.</w:t>
            </w:r>
          </w:p>
        </w:tc>
      </w:tr>
      <w:tr w:rsidR="003B15BA" w:rsidRPr="00A7087F" w14:paraId="2C655574" w14:textId="77777777" w:rsidTr="007876EC">
        <w:tc>
          <w:tcPr>
            <w:tcW w:w="9286" w:type="dxa"/>
            <w:shd w:val="clear" w:color="auto" w:fill="auto"/>
          </w:tcPr>
          <w:p w14:paraId="24799B9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853BFA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FED7AC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48B4AA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EBCC5C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AFB876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E876CC9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072127CB" w14:textId="77777777" w:rsidTr="007876EC">
        <w:tc>
          <w:tcPr>
            <w:tcW w:w="9286" w:type="dxa"/>
            <w:shd w:val="clear" w:color="auto" w:fill="auto"/>
          </w:tcPr>
          <w:p w14:paraId="468C157D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2.2. Navedite jesu li svi partneri ispunjavali dogovorene obveze u skladu s aktivnostima projekta?</w:t>
            </w:r>
          </w:p>
        </w:tc>
      </w:tr>
      <w:tr w:rsidR="003B15BA" w:rsidRPr="00A7087F" w14:paraId="7896027E" w14:textId="77777777" w:rsidTr="007876EC">
        <w:tc>
          <w:tcPr>
            <w:tcW w:w="9286" w:type="dxa"/>
            <w:shd w:val="clear" w:color="auto" w:fill="auto"/>
          </w:tcPr>
          <w:p w14:paraId="1E003FE2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0A9F903B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266CD3B8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3802FABC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6559BD4F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3EC076B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1D96AA53" w14:textId="77777777" w:rsidTr="007876EC">
        <w:tc>
          <w:tcPr>
            <w:tcW w:w="9286" w:type="dxa"/>
            <w:shd w:val="clear" w:color="auto" w:fill="auto"/>
          </w:tcPr>
          <w:p w14:paraId="2DEAA3B2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2.3. Je li se partnerstvo uspješno održalo i na koji način? Kako vidite nastavak partnerstva u narednom razdoblju? Trebate li uvesti neke promjene (primjerice: češće sastanke, jasnije definirane oblike suradnje ili drugo)?</w:t>
            </w:r>
          </w:p>
        </w:tc>
      </w:tr>
      <w:tr w:rsidR="003B15BA" w:rsidRPr="00A7087F" w14:paraId="34C9324E" w14:textId="77777777" w:rsidTr="007876EC">
        <w:tc>
          <w:tcPr>
            <w:tcW w:w="9286" w:type="dxa"/>
            <w:shd w:val="clear" w:color="auto" w:fill="auto"/>
          </w:tcPr>
          <w:p w14:paraId="3810F0A5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CECB025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F2E8337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566C8D8D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D7F3962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5DAFFE4F" w14:textId="77777777" w:rsidTr="007876EC">
        <w:tc>
          <w:tcPr>
            <w:tcW w:w="9286" w:type="dxa"/>
            <w:shd w:val="clear" w:color="auto" w:fill="auto"/>
          </w:tcPr>
          <w:p w14:paraId="259B9BA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2.4. Navedite je li tijekom provedbe projekta ostvarena suradnja s drugim dionicima? Opišite suradnju i njezin utjecaj.</w:t>
            </w:r>
          </w:p>
        </w:tc>
      </w:tr>
      <w:tr w:rsidR="003B15BA" w:rsidRPr="00A7087F" w14:paraId="7199AAF8" w14:textId="77777777" w:rsidTr="007876EC">
        <w:tc>
          <w:tcPr>
            <w:tcW w:w="9286" w:type="dxa"/>
            <w:shd w:val="clear" w:color="auto" w:fill="auto"/>
          </w:tcPr>
          <w:p w14:paraId="43BBFAF6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D97762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69D68C6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FC9584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A4BBE2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6C9F66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CFE449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65A254CA" w14:textId="77777777" w:rsidTr="007876EC">
        <w:tc>
          <w:tcPr>
            <w:tcW w:w="9286" w:type="dxa"/>
            <w:shd w:val="clear" w:color="auto" w:fill="auto"/>
          </w:tcPr>
          <w:p w14:paraId="2F40D7C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2.5. Nastavlja li se suradnja s drugim dionicima i jesu li pokrenute nove inicijative i/ili projekti?</w:t>
            </w:r>
          </w:p>
        </w:tc>
      </w:tr>
      <w:tr w:rsidR="003B15BA" w:rsidRPr="00A7087F" w14:paraId="7F4D3889" w14:textId="77777777" w:rsidTr="007876EC">
        <w:tc>
          <w:tcPr>
            <w:tcW w:w="9286" w:type="dxa"/>
            <w:shd w:val="clear" w:color="auto" w:fill="auto"/>
          </w:tcPr>
          <w:p w14:paraId="1F9BBA6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449CB6B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E0D99D9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AD3C25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8D4744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97CAED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507EE152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2E96E2E1" w14:textId="77777777" w:rsidR="00A846DD" w:rsidRPr="00A7087F" w:rsidRDefault="00227B6B" w:rsidP="001D1EF6">
      <w:pPr>
        <w:tabs>
          <w:tab w:val="left" w:pos="2906"/>
        </w:tabs>
        <w:jc w:val="both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 xml:space="preserve">3. </w:t>
      </w:r>
      <w:r w:rsidR="00A846DD" w:rsidRPr="00A7087F">
        <w:rPr>
          <w:b/>
          <w:sz w:val="22"/>
          <w:szCs w:val="22"/>
        </w:rPr>
        <w:t>Provoditelji pro</w:t>
      </w:r>
      <w:r w:rsidR="00C51726" w:rsidRPr="00A7087F">
        <w:rPr>
          <w:b/>
          <w:sz w:val="22"/>
          <w:szCs w:val="22"/>
        </w:rPr>
        <w:t>jekta</w:t>
      </w:r>
    </w:p>
    <w:p w14:paraId="6D8A8E47" w14:textId="77777777" w:rsidR="00A846DD" w:rsidRPr="00A7087F" w:rsidRDefault="00A846DD" w:rsidP="00641D52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767E4A" w:rsidRPr="00A7087F" w14:paraId="3241CCE7" w14:textId="77777777" w:rsidTr="00D025D5">
        <w:tc>
          <w:tcPr>
            <w:tcW w:w="9286" w:type="dxa"/>
            <w:shd w:val="clear" w:color="auto" w:fill="auto"/>
          </w:tcPr>
          <w:p w14:paraId="77813100" w14:textId="77777777" w:rsidR="00767E4A" w:rsidRPr="00A7087F" w:rsidRDefault="00767E4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3.1.  Navedite broj zaposlenih i broj volontera uključenih u provedbu projekta. </w:t>
            </w:r>
          </w:p>
        </w:tc>
      </w:tr>
      <w:tr w:rsidR="003B15BA" w:rsidRPr="00A7087F" w14:paraId="1B40C7F0" w14:textId="77777777" w:rsidTr="00D025D5">
        <w:tc>
          <w:tcPr>
            <w:tcW w:w="9286" w:type="dxa"/>
            <w:shd w:val="clear" w:color="auto" w:fill="auto"/>
          </w:tcPr>
          <w:p w14:paraId="215E962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4B3470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CB806B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AE5B4E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958E9E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311949C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47F1B2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679DA381" w14:textId="77777777" w:rsidTr="00D025D5">
        <w:tc>
          <w:tcPr>
            <w:tcW w:w="9286" w:type="dxa"/>
            <w:shd w:val="clear" w:color="auto" w:fill="auto"/>
          </w:tcPr>
          <w:p w14:paraId="1F42FAD6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3.2. Jesu li zaposlene nove osobe za potrebe provedbe projekta (u organizaciji nositelju ili partneru)?</w:t>
            </w:r>
          </w:p>
        </w:tc>
      </w:tr>
      <w:tr w:rsidR="003B15BA" w:rsidRPr="00A7087F" w14:paraId="5E77660B" w14:textId="77777777" w:rsidTr="00D025D5">
        <w:tc>
          <w:tcPr>
            <w:tcW w:w="9286" w:type="dxa"/>
            <w:shd w:val="clear" w:color="auto" w:fill="auto"/>
          </w:tcPr>
          <w:p w14:paraId="25967BC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91875E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A7050F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1DE43E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6E0F08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05B9557E" w14:textId="77777777" w:rsidTr="00D025D5">
        <w:tc>
          <w:tcPr>
            <w:tcW w:w="9286" w:type="dxa"/>
            <w:shd w:val="clear" w:color="auto" w:fill="auto"/>
          </w:tcPr>
          <w:p w14:paraId="2592A46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3.3. U kojim su aktivnostima sudjelovali volonteri na projektu?</w:t>
            </w:r>
          </w:p>
        </w:tc>
      </w:tr>
      <w:tr w:rsidR="003B15BA" w:rsidRPr="00A7087F" w14:paraId="1582B929" w14:textId="77777777" w:rsidTr="00D025D5">
        <w:tc>
          <w:tcPr>
            <w:tcW w:w="9286" w:type="dxa"/>
            <w:shd w:val="clear" w:color="auto" w:fill="auto"/>
          </w:tcPr>
          <w:p w14:paraId="321168F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0F57DD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4E86E7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3E316F6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9F4B0A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B292BD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2AD14076" w14:textId="77777777" w:rsidTr="00D025D5">
        <w:tc>
          <w:tcPr>
            <w:tcW w:w="9286" w:type="dxa"/>
            <w:shd w:val="clear" w:color="auto" w:fill="auto"/>
          </w:tcPr>
          <w:p w14:paraId="5306114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3.4. Je li bilo promjena vezano uz osobe koje su sudjelovale u provedbi projekta u odnosu na prijedlog projekta, te na proteklo izvještajno razdoblje? Ako da, ukratko obrazložite razloge.</w:t>
            </w:r>
          </w:p>
        </w:tc>
      </w:tr>
      <w:tr w:rsidR="003B15BA" w:rsidRPr="00A7087F" w14:paraId="3693D671" w14:textId="77777777" w:rsidTr="00D025D5">
        <w:tc>
          <w:tcPr>
            <w:tcW w:w="9286" w:type="dxa"/>
            <w:shd w:val="clear" w:color="auto" w:fill="auto"/>
          </w:tcPr>
          <w:p w14:paraId="38A2B1C7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48B010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3B2317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61FB117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8D98EB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D4476F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60966D30" w14:textId="77777777" w:rsidR="00C13B8B" w:rsidRPr="00A7087F" w:rsidRDefault="00C13B8B" w:rsidP="00641D52">
      <w:pPr>
        <w:jc w:val="both"/>
        <w:rPr>
          <w:sz w:val="22"/>
          <w:szCs w:val="22"/>
        </w:rPr>
      </w:pPr>
    </w:p>
    <w:p w14:paraId="05E7B6DD" w14:textId="77777777" w:rsidR="004C6489" w:rsidRPr="00A7087F" w:rsidRDefault="004C6489" w:rsidP="00641D52">
      <w:pPr>
        <w:jc w:val="both"/>
        <w:rPr>
          <w:sz w:val="22"/>
          <w:szCs w:val="22"/>
        </w:rPr>
      </w:pPr>
    </w:p>
    <w:p w14:paraId="255EE965" w14:textId="77777777" w:rsidR="00A846DD" w:rsidRPr="00A7087F" w:rsidRDefault="00227B6B" w:rsidP="001D1EF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4.</w:t>
      </w:r>
      <w:r w:rsidR="00B86390" w:rsidRPr="00A7087F">
        <w:rPr>
          <w:b/>
          <w:sz w:val="22"/>
          <w:szCs w:val="22"/>
        </w:rPr>
        <w:t xml:space="preserve"> </w:t>
      </w:r>
      <w:r w:rsidR="00C51726" w:rsidRPr="00A7087F">
        <w:rPr>
          <w:b/>
          <w:sz w:val="22"/>
          <w:szCs w:val="22"/>
        </w:rPr>
        <w:t>Jačanje</w:t>
      </w:r>
      <w:r w:rsidR="00A846DD" w:rsidRPr="00A7087F">
        <w:rPr>
          <w:b/>
          <w:sz w:val="22"/>
          <w:szCs w:val="22"/>
        </w:rPr>
        <w:t xml:space="preserve"> kapaciteta</w:t>
      </w:r>
      <w:r w:rsidR="00C51726" w:rsidRPr="00A7087F">
        <w:rPr>
          <w:b/>
          <w:sz w:val="22"/>
          <w:szCs w:val="22"/>
        </w:rPr>
        <w:t xml:space="preserve"> organizacije</w:t>
      </w:r>
    </w:p>
    <w:p w14:paraId="452C8881" w14:textId="77777777" w:rsidR="00A846DD" w:rsidRPr="00A7087F" w:rsidRDefault="00A846DD" w:rsidP="00641D52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65BAA12C" w14:textId="77777777" w:rsidTr="00D025D5">
        <w:tc>
          <w:tcPr>
            <w:tcW w:w="9286" w:type="dxa"/>
            <w:shd w:val="clear" w:color="auto" w:fill="auto"/>
          </w:tcPr>
          <w:p w14:paraId="587D9B46" w14:textId="77777777" w:rsidR="005767CB" w:rsidRPr="00A7087F" w:rsidRDefault="005767CB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4.1. Navedite pohađane edukacije u svrhu jačanja vaših organizacijskih i/ili stručnih kapaciteta (nositelja i partnera). Navedite naziv i organizatora edukacije, te broj sudionika edukacije iz organizacije nositelja i partnera projekta. </w:t>
            </w:r>
          </w:p>
        </w:tc>
      </w:tr>
      <w:tr w:rsidR="003B15BA" w:rsidRPr="00A7087F" w14:paraId="15078392" w14:textId="77777777" w:rsidTr="00D025D5">
        <w:tc>
          <w:tcPr>
            <w:tcW w:w="9286" w:type="dxa"/>
            <w:shd w:val="clear" w:color="auto" w:fill="auto"/>
          </w:tcPr>
          <w:p w14:paraId="43C5FF8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DE8E97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7029AF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9FEC93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E7B4A7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AE52D4C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645957B8" w14:textId="77777777" w:rsidTr="00D025D5">
        <w:tc>
          <w:tcPr>
            <w:tcW w:w="9286" w:type="dxa"/>
            <w:shd w:val="clear" w:color="auto" w:fill="auto"/>
          </w:tcPr>
          <w:p w14:paraId="5C4F2C0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4.2. Koje su povratne informacije uključenih u edukaciju? Na koji je konkretno način edukacija doprinijela razvoju kompetencija zaposlenih u organizaciji/jama?</w:t>
            </w:r>
          </w:p>
        </w:tc>
      </w:tr>
      <w:tr w:rsidR="003B15BA" w:rsidRPr="00A7087F" w14:paraId="0FFACB07" w14:textId="77777777" w:rsidTr="00D025D5">
        <w:tc>
          <w:tcPr>
            <w:tcW w:w="9286" w:type="dxa"/>
            <w:shd w:val="clear" w:color="auto" w:fill="auto"/>
          </w:tcPr>
          <w:p w14:paraId="528710C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29A669A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920028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C0EC93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E4A35B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234B8B75" w14:textId="77777777" w:rsidR="00641D52" w:rsidRPr="00A7087F" w:rsidRDefault="00641D52" w:rsidP="00733899">
      <w:pPr>
        <w:jc w:val="both"/>
        <w:rPr>
          <w:sz w:val="22"/>
          <w:szCs w:val="22"/>
        </w:rPr>
      </w:pPr>
    </w:p>
    <w:p w14:paraId="2431DF06" w14:textId="77777777" w:rsidR="00641D52" w:rsidRPr="00A7087F" w:rsidRDefault="00641D52" w:rsidP="00641D52">
      <w:pPr>
        <w:jc w:val="both"/>
        <w:rPr>
          <w:sz w:val="22"/>
          <w:szCs w:val="22"/>
        </w:rPr>
      </w:pPr>
    </w:p>
    <w:p w14:paraId="2845A2A7" w14:textId="77777777" w:rsidR="00A846DD" w:rsidRPr="00A7087F" w:rsidRDefault="00227B6B" w:rsidP="001D1EF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5.</w:t>
      </w:r>
      <w:r w:rsidR="00B86390" w:rsidRPr="00A7087F">
        <w:rPr>
          <w:b/>
          <w:sz w:val="22"/>
          <w:szCs w:val="22"/>
        </w:rPr>
        <w:t xml:space="preserve"> </w:t>
      </w:r>
      <w:r w:rsidR="00A846DD" w:rsidRPr="00A7087F">
        <w:rPr>
          <w:b/>
          <w:sz w:val="22"/>
          <w:szCs w:val="22"/>
        </w:rPr>
        <w:t>Praćenje i vrednovanje uspješnosti pro</w:t>
      </w:r>
      <w:r w:rsidR="006F740E" w:rsidRPr="00A7087F">
        <w:rPr>
          <w:b/>
          <w:sz w:val="22"/>
          <w:szCs w:val="22"/>
        </w:rPr>
        <w:t>jekta</w:t>
      </w:r>
    </w:p>
    <w:p w14:paraId="127DA05C" w14:textId="77777777" w:rsidR="00A846DD" w:rsidRPr="00A7087F" w:rsidRDefault="00A846DD" w:rsidP="001D1EF6">
      <w:pPr>
        <w:tabs>
          <w:tab w:val="left" w:pos="2906"/>
        </w:tabs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083D9B1B" w14:textId="77777777" w:rsidTr="00D025D5">
        <w:tc>
          <w:tcPr>
            <w:tcW w:w="9286" w:type="dxa"/>
            <w:shd w:val="clear" w:color="auto" w:fill="auto"/>
          </w:tcPr>
          <w:p w14:paraId="787DAC08" w14:textId="77777777" w:rsidR="005767CB" w:rsidRPr="00A7087F" w:rsidRDefault="005767CB" w:rsidP="002E4BB0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5.1</w:t>
            </w:r>
            <w:r w:rsidRPr="00A7087F">
              <w:rPr>
                <w:rFonts w:eastAsia="SimSun"/>
                <w:b/>
                <w:sz w:val="22"/>
                <w:szCs w:val="22"/>
              </w:rPr>
              <w:t xml:space="preserve">. </w:t>
            </w:r>
            <w:r w:rsidRPr="00A7087F">
              <w:rPr>
                <w:rFonts w:eastAsia="SimSun"/>
                <w:sz w:val="22"/>
                <w:szCs w:val="22"/>
              </w:rPr>
              <w:t xml:space="preserve">Navedite na koji </w:t>
            </w:r>
            <w:r w:rsidR="00410529" w:rsidRPr="00A7087F">
              <w:rPr>
                <w:rFonts w:eastAsia="SimSun"/>
                <w:sz w:val="22"/>
                <w:szCs w:val="22"/>
              </w:rPr>
              <w:t xml:space="preserve">ste </w:t>
            </w:r>
            <w:r w:rsidRPr="00A7087F">
              <w:rPr>
                <w:rFonts w:eastAsia="SimSun"/>
                <w:sz w:val="22"/>
                <w:szCs w:val="22"/>
              </w:rPr>
              <w:t>način proveli vrednovanje (evaluaciju) uspješnosti pr</w:t>
            </w:r>
            <w:r w:rsidR="00C5770C" w:rsidRPr="00A7087F">
              <w:rPr>
                <w:rFonts w:eastAsia="SimSun"/>
                <w:sz w:val="22"/>
                <w:szCs w:val="22"/>
              </w:rPr>
              <w:t>ojekta u izvještajnom razdoblju.</w:t>
            </w:r>
            <w:r w:rsidRPr="00A7087F">
              <w:rPr>
                <w:rFonts w:eastAsia="SimSun"/>
                <w:sz w:val="22"/>
                <w:szCs w:val="22"/>
              </w:rPr>
              <w:t xml:space="preserve"> (</w:t>
            </w:r>
            <w:r w:rsidRPr="00A7087F">
              <w:rPr>
                <w:rFonts w:eastAsia="SimSun"/>
                <w:i/>
                <w:sz w:val="22"/>
                <w:szCs w:val="22"/>
              </w:rPr>
              <w:t xml:space="preserve">Jeste li proveli interno organizacijsko ili vanjsko, neovisno vrednovanje? Tko je proveo vrednovanje? </w:t>
            </w:r>
            <w:r w:rsidR="002E4BB0" w:rsidRPr="00A7087F">
              <w:rPr>
                <w:rFonts w:eastAsia="SimSun"/>
                <w:i/>
                <w:sz w:val="22"/>
                <w:szCs w:val="22"/>
              </w:rPr>
              <w:t>Je</w:t>
            </w:r>
            <w:r w:rsidRPr="00A7087F">
              <w:rPr>
                <w:rFonts w:eastAsia="SimSun"/>
                <w:i/>
                <w:sz w:val="22"/>
                <w:szCs w:val="22"/>
              </w:rPr>
              <w:t>su</w:t>
            </w:r>
            <w:r w:rsidR="002E4BB0" w:rsidRPr="00A7087F">
              <w:rPr>
                <w:rFonts w:eastAsia="SimSun"/>
                <w:i/>
                <w:sz w:val="22"/>
                <w:szCs w:val="22"/>
              </w:rPr>
              <w:t xml:space="preserve"> li</w:t>
            </w:r>
            <w:r w:rsidRPr="00A7087F">
              <w:rPr>
                <w:rFonts w:eastAsia="SimSun"/>
                <w:i/>
                <w:sz w:val="22"/>
                <w:szCs w:val="22"/>
              </w:rPr>
              <w:t xml:space="preserve"> sudionici popunjav</w:t>
            </w:r>
            <w:r w:rsidR="002E4BB0" w:rsidRPr="00A7087F">
              <w:rPr>
                <w:rFonts w:eastAsia="SimSun"/>
                <w:i/>
                <w:sz w:val="22"/>
                <w:szCs w:val="22"/>
              </w:rPr>
              <w:t>ali evaluacijske listiće? Ako jesu</w:t>
            </w:r>
            <w:r w:rsidRPr="00A7087F">
              <w:rPr>
                <w:rFonts w:eastAsia="SimSun"/>
                <w:i/>
                <w:sz w:val="22"/>
                <w:szCs w:val="22"/>
              </w:rPr>
              <w:t>, koji su rezultati analize.)</w:t>
            </w:r>
          </w:p>
        </w:tc>
      </w:tr>
      <w:tr w:rsidR="003B15BA" w:rsidRPr="00A7087F" w14:paraId="052B496C" w14:textId="77777777" w:rsidTr="00D025D5">
        <w:tc>
          <w:tcPr>
            <w:tcW w:w="9286" w:type="dxa"/>
            <w:shd w:val="clear" w:color="auto" w:fill="auto"/>
          </w:tcPr>
          <w:p w14:paraId="3E741960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06FE450E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63ABE102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53E3E909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696FD9E8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030778BE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50AFD43C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046DD905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3644E31F" w14:textId="77777777" w:rsidTr="00D025D5">
        <w:tc>
          <w:tcPr>
            <w:tcW w:w="9286" w:type="dxa"/>
            <w:shd w:val="clear" w:color="auto" w:fill="auto"/>
          </w:tcPr>
          <w:p w14:paraId="68AC54FA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5.2. Ukratko prikažite rezultate vrednovanja projekta, te metode koje su korištene u procesu vrednovanja.</w:t>
            </w:r>
          </w:p>
        </w:tc>
      </w:tr>
      <w:tr w:rsidR="003B15BA" w:rsidRPr="00A7087F" w14:paraId="0787246F" w14:textId="77777777" w:rsidTr="00D025D5">
        <w:tc>
          <w:tcPr>
            <w:tcW w:w="9286" w:type="dxa"/>
            <w:shd w:val="clear" w:color="auto" w:fill="auto"/>
          </w:tcPr>
          <w:p w14:paraId="0BC9F01C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5D0D1F76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5B7CE209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60F849E3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30376268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  <w:p w14:paraId="57C6FA8F" w14:textId="77777777" w:rsidR="003B15BA" w:rsidRPr="00A7087F" w:rsidRDefault="003B15BA" w:rsidP="003B15BA">
            <w:pPr>
              <w:tabs>
                <w:tab w:val="left" w:pos="2906"/>
              </w:tabs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57B6AAF3" w14:textId="77777777" w:rsidTr="00D025D5">
        <w:tc>
          <w:tcPr>
            <w:tcW w:w="9286" w:type="dxa"/>
            <w:shd w:val="clear" w:color="auto" w:fill="auto"/>
          </w:tcPr>
          <w:p w14:paraId="668D59B0" w14:textId="77777777" w:rsidR="003B15BA" w:rsidRPr="00A7087F" w:rsidRDefault="003B03B9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5.3. Imate li posebni izvještaj</w:t>
            </w:r>
            <w:r w:rsidR="003B15BA" w:rsidRPr="00A7087F">
              <w:rPr>
                <w:rFonts w:eastAsia="SimSun"/>
                <w:sz w:val="22"/>
                <w:szCs w:val="22"/>
              </w:rPr>
              <w:t xml:space="preserve"> o provedenom vrednovanju? Ako da, molimo dos</w:t>
            </w:r>
            <w:r w:rsidRPr="00A7087F">
              <w:rPr>
                <w:rFonts w:eastAsia="SimSun"/>
                <w:sz w:val="22"/>
                <w:szCs w:val="22"/>
              </w:rPr>
              <w:t>tavite ga u prilogu ovom Izvještaj</w:t>
            </w:r>
            <w:r w:rsidR="003B15BA" w:rsidRPr="00A7087F">
              <w:rPr>
                <w:rFonts w:eastAsia="SimSun"/>
                <w:sz w:val="22"/>
                <w:szCs w:val="22"/>
              </w:rPr>
              <w:t>u.</w:t>
            </w:r>
          </w:p>
        </w:tc>
      </w:tr>
      <w:tr w:rsidR="003B15BA" w:rsidRPr="00A7087F" w14:paraId="24F2FB90" w14:textId="77777777" w:rsidTr="00D025D5">
        <w:tc>
          <w:tcPr>
            <w:tcW w:w="9286" w:type="dxa"/>
            <w:shd w:val="clear" w:color="auto" w:fill="auto"/>
          </w:tcPr>
          <w:p w14:paraId="15C90957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C78190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66449BB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06D42E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AAC8C0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885E3C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37F47D1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18A9869A" w14:textId="77777777" w:rsidR="00641D52" w:rsidRPr="00A7087F" w:rsidRDefault="00641D52" w:rsidP="00641D52">
      <w:pPr>
        <w:jc w:val="both"/>
        <w:rPr>
          <w:sz w:val="22"/>
          <w:szCs w:val="22"/>
        </w:rPr>
      </w:pPr>
    </w:p>
    <w:p w14:paraId="3A9D79C4" w14:textId="77777777" w:rsidR="00641D52" w:rsidRPr="00A7087F" w:rsidRDefault="00641D52" w:rsidP="00641D52">
      <w:pPr>
        <w:jc w:val="both"/>
        <w:rPr>
          <w:sz w:val="22"/>
          <w:szCs w:val="22"/>
        </w:rPr>
      </w:pPr>
    </w:p>
    <w:p w14:paraId="46553A68" w14:textId="77777777" w:rsidR="00217330" w:rsidRPr="00A7087F" w:rsidRDefault="00227B6B" w:rsidP="00641D52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6.</w:t>
      </w:r>
      <w:r w:rsidR="00B86390" w:rsidRPr="00A7087F">
        <w:rPr>
          <w:b/>
          <w:sz w:val="22"/>
          <w:szCs w:val="22"/>
        </w:rPr>
        <w:t xml:space="preserve"> </w:t>
      </w:r>
      <w:r w:rsidR="00F071AB" w:rsidRPr="00A7087F">
        <w:rPr>
          <w:b/>
          <w:sz w:val="22"/>
          <w:szCs w:val="22"/>
        </w:rPr>
        <w:t>Održivost projekta</w:t>
      </w:r>
    </w:p>
    <w:p w14:paraId="4EAE7854" w14:textId="77777777" w:rsidR="00F071AB" w:rsidRPr="00A7087F" w:rsidRDefault="00F071AB" w:rsidP="00641D52">
      <w:pPr>
        <w:tabs>
          <w:tab w:val="left" w:pos="2906"/>
        </w:tabs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59106B45" w14:textId="77777777" w:rsidTr="00D025D5">
        <w:tc>
          <w:tcPr>
            <w:tcW w:w="9286" w:type="dxa"/>
            <w:shd w:val="clear" w:color="auto" w:fill="auto"/>
          </w:tcPr>
          <w:p w14:paraId="164B1279" w14:textId="77777777" w:rsidR="005767CB" w:rsidRPr="00A7087F" w:rsidRDefault="005767CB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6.1. Na koji način će se koristiti rezultati projekta/programa nakon završetka provedbe? Postoji li plan nastavka projektnih aktivnosti?</w:t>
            </w:r>
          </w:p>
        </w:tc>
      </w:tr>
      <w:tr w:rsidR="003B15BA" w:rsidRPr="00A7087F" w14:paraId="07E7FC5E" w14:textId="77777777" w:rsidTr="00D025D5">
        <w:tc>
          <w:tcPr>
            <w:tcW w:w="9286" w:type="dxa"/>
            <w:shd w:val="clear" w:color="auto" w:fill="auto"/>
          </w:tcPr>
          <w:p w14:paraId="65F0229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486AC8C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43A450CE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1BCCDA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3291DFD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2B70227E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697408FD" w14:textId="77777777" w:rsidTr="00D025D5">
        <w:tc>
          <w:tcPr>
            <w:tcW w:w="9286" w:type="dxa"/>
            <w:shd w:val="clear" w:color="auto" w:fill="auto"/>
          </w:tcPr>
          <w:p w14:paraId="69C9454A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6.2. Postoje li osigurani izvori financiranja aktivnosti nakon završetka projekta/programa? Ako da, koji?  </w:t>
            </w:r>
          </w:p>
        </w:tc>
      </w:tr>
      <w:tr w:rsidR="003B15BA" w:rsidRPr="00A7087F" w14:paraId="6398DB87" w14:textId="77777777" w:rsidTr="00D025D5">
        <w:tc>
          <w:tcPr>
            <w:tcW w:w="9286" w:type="dxa"/>
            <w:shd w:val="clear" w:color="auto" w:fill="auto"/>
          </w:tcPr>
          <w:p w14:paraId="2389BB56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5E49B85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5E2F2FE1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534CC09A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4285A312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BCDBC3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3EB93E53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</w:tbl>
    <w:p w14:paraId="7A2AC107" w14:textId="77777777" w:rsidR="00882C7E" w:rsidRPr="00A7087F" w:rsidRDefault="00882C7E" w:rsidP="001D1EF6">
      <w:pPr>
        <w:tabs>
          <w:tab w:val="left" w:pos="2906"/>
        </w:tabs>
        <w:rPr>
          <w:b/>
          <w:sz w:val="22"/>
          <w:szCs w:val="22"/>
        </w:rPr>
      </w:pPr>
    </w:p>
    <w:p w14:paraId="553C1477" w14:textId="77777777" w:rsidR="00FD3796" w:rsidRPr="00A7087F" w:rsidRDefault="00FD3796" w:rsidP="001D1EF6">
      <w:pPr>
        <w:tabs>
          <w:tab w:val="left" w:pos="2906"/>
        </w:tabs>
        <w:rPr>
          <w:b/>
          <w:sz w:val="22"/>
          <w:szCs w:val="22"/>
        </w:rPr>
      </w:pPr>
    </w:p>
    <w:p w14:paraId="7CE9FADC" w14:textId="77777777" w:rsidR="00FD3796" w:rsidRPr="00A7087F" w:rsidRDefault="00FD3796" w:rsidP="001D1EF6">
      <w:pPr>
        <w:tabs>
          <w:tab w:val="left" w:pos="2906"/>
        </w:tabs>
        <w:rPr>
          <w:b/>
          <w:sz w:val="22"/>
          <w:szCs w:val="22"/>
        </w:rPr>
      </w:pPr>
    </w:p>
    <w:p w14:paraId="3749BDC3" w14:textId="77777777" w:rsidR="00FD3796" w:rsidRPr="00A7087F" w:rsidRDefault="00FD3796" w:rsidP="001D1EF6">
      <w:pPr>
        <w:tabs>
          <w:tab w:val="left" w:pos="2906"/>
        </w:tabs>
        <w:rPr>
          <w:b/>
          <w:sz w:val="22"/>
          <w:szCs w:val="22"/>
        </w:rPr>
      </w:pPr>
    </w:p>
    <w:p w14:paraId="2301B4CA" w14:textId="77777777" w:rsidR="00FD3796" w:rsidRPr="00A7087F" w:rsidRDefault="00FD3796" w:rsidP="001D1EF6">
      <w:pPr>
        <w:tabs>
          <w:tab w:val="left" w:pos="2906"/>
        </w:tabs>
        <w:rPr>
          <w:b/>
          <w:sz w:val="22"/>
          <w:szCs w:val="22"/>
        </w:rPr>
      </w:pPr>
    </w:p>
    <w:p w14:paraId="13815FC9" w14:textId="77777777" w:rsidR="00A846DD" w:rsidRPr="00A7087F" w:rsidRDefault="00227B6B" w:rsidP="001D1EF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7.</w:t>
      </w:r>
      <w:r w:rsidR="00882C7E" w:rsidRPr="00A7087F">
        <w:rPr>
          <w:b/>
          <w:sz w:val="22"/>
          <w:szCs w:val="22"/>
        </w:rPr>
        <w:t xml:space="preserve"> </w:t>
      </w:r>
      <w:r w:rsidR="00B924AF" w:rsidRPr="00A7087F">
        <w:rPr>
          <w:b/>
          <w:sz w:val="22"/>
          <w:szCs w:val="22"/>
        </w:rPr>
        <w:t>Proračun pro</w:t>
      </w:r>
      <w:r w:rsidR="00D867B4" w:rsidRPr="00A7087F">
        <w:rPr>
          <w:b/>
          <w:sz w:val="22"/>
          <w:szCs w:val="22"/>
        </w:rPr>
        <w:t>jekta</w:t>
      </w:r>
      <w:r w:rsidR="00B924AF" w:rsidRPr="00A7087F">
        <w:rPr>
          <w:b/>
          <w:sz w:val="22"/>
          <w:szCs w:val="22"/>
        </w:rPr>
        <w:t xml:space="preserve"> i financijski izvještaj </w:t>
      </w:r>
      <w:r w:rsidR="002B5024" w:rsidRPr="00A7087F">
        <w:rPr>
          <w:b/>
          <w:sz w:val="22"/>
          <w:szCs w:val="22"/>
        </w:rPr>
        <w:t xml:space="preserve">za </w:t>
      </w:r>
      <w:r w:rsidR="006F740E" w:rsidRPr="00A7087F">
        <w:rPr>
          <w:b/>
          <w:sz w:val="22"/>
          <w:szCs w:val="22"/>
        </w:rPr>
        <w:t>izvještajno razdoblje</w:t>
      </w:r>
    </w:p>
    <w:p w14:paraId="6544508C" w14:textId="77777777" w:rsidR="00A846DD" w:rsidRPr="00A7087F" w:rsidRDefault="00A846DD" w:rsidP="00641D52">
      <w:pPr>
        <w:tabs>
          <w:tab w:val="left" w:pos="2906"/>
        </w:tabs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223423CF" w14:textId="77777777" w:rsidTr="00D025D5">
        <w:tc>
          <w:tcPr>
            <w:tcW w:w="9286" w:type="dxa"/>
            <w:shd w:val="clear" w:color="auto" w:fill="auto"/>
          </w:tcPr>
          <w:p w14:paraId="08D30359" w14:textId="77777777" w:rsidR="005767CB" w:rsidRPr="00A7087F" w:rsidRDefault="005767CB" w:rsidP="003B15BA">
            <w:pPr>
              <w:tabs>
                <w:tab w:val="left" w:pos="2906"/>
              </w:tabs>
              <w:rPr>
                <w:rFonts w:eastAsia="SimSun"/>
                <w:b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7.1</w:t>
            </w:r>
            <w:r w:rsidRPr="00A7087F">
              <w:rPr>
                <w:rFonts w:eastAsia="SimSun"/>
                <w:b/>
                <w:sz w:val="22"/>
                <w:szCs w:val="22"/>
              </w:rPr>
              <w:t xml:space="preserve">. </w:t>
            </w:r>
            <w:r w:rsidRPr="00A7087F">
              <w:rPr>
                <w:rFonts w:eastAsia="SimSun"/>
                <w:sz w:val="22"/>
                <w:szCs w:val="22"/>
              </w:rPr>
              <w:t xml:space="preserve">Navedite glavne napomene vezano uz financijskih izvještaj i eventualno odstupanje od planiranog proračuna projekta.  </w:t>
            </w:r>
          </w:p>
        </w:tc>
      </w:tr>
      <w:tr w:rsidR="003B15BA" w:rsidRPr="00A7087F" w14:paraId="2592907D" w14:textId="77777777" w:rsidTr="00D025D5">
        <w:tc>
          <w:tcPr>
            <w:tcW w:w="9286" w:type="dxa"/>
            <w:shd w:val="clear" w:color="auto" w:fill="auto"/>
          </w:tcPr>
          <w:p w14:paraId="454E71B3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6D6CAE06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D5D1FC0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8980773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B62CCF8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185E5296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75930E25" w14:textId="77777777" w:rsidR="003B15BA" w:rsidRPr="00A7087F" w:rsidRDefault="003B15BA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45704F34" w14:textId="77777777" w:rsidTr="00D025D5">
        <w:tc>
          <w:tcPr>
            <w:tcW w:w="9286" w:type="dxa"/>
            <w:shd w:val="clear" w:color="auto" w:fill="auto"/>
          </w:tcPr>
          <w:p w14:paraId="02BDC66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7.2. Je li se potrošnja financijskih sredstava odvijala prema planiranom proračunu ili ste imali teškoća? Navedite teškoće na koje ste naišli.</w:t>
            </w:r>
          </w:p>
        </w:tc>
      </w:tr>
      <w:tr w:rsidR="003B15BA" w:rsidRPr="00A7087F" w14:paraId="28FB57EF" w14:textId="77777777" w:rsidTr="00D025D5">
        <w:tc>
          <w:tcPr>
            <w:tcW w:w="9286" w:type="dxa"/>
            <w:shd w:val="clear" w:color="auto" w:fill="auto"/>
          </w:tcPr>
          <w:p w14:paraId="009B612D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3EBB950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531143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6E18BB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5B9265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AFFFEE5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9E2484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57554273" w14:textId="77777777" w:rsidTr="00D025D5">
        <w:tc>
          <w:tcPr>
            <w:tcW w:w="9286" w:type="dxa"/>
            <w:shd w:val="clear" w:color="auto" w:fill="auto"/>
          </w:tcPr>
          <w:p w14:paraId="4D692FA2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7.3. Je li osigurano sufinanciranje projekta?</w:t>
            </w:r>
          </w:p>
        </w:tc>
      </w:tr>
      <w:tr w:rsidR="003B15BA" w:rsidRPr="00A7087F" w14:paraId="760FFAB9" w14:textId="77777777" w:rsidTr="00D025D5">
        <w:tc>
          <w:tcPr>
            <w:tcW w:w="9286" w:type="dxa"/>
            <w:shd w:val="clear" w:color="auto" w:fill="auto"/>
          </w:tcPr>
          <w:p w14:paraId="7CE3257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1224C4F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BD63E28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51B34A3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FBF1C37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1AA635E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0B2CA84" w14:textId="77777777" w:rsidR="003B15BA" w:rsidRPr="00A7087F" w:rsidRDefault="003B15BA" w:rsidP="003B15BA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5E128411" w14:textId="77777777" w:rsidR="00DF2561" w:rsidRPr="00A7087F" w:rsidRDefault="00DF2561" w:rsidP="00641D52">
      <w:pPr>
        <w:jc w:val="both"/>
        <w:rPr>
          <w:sz w:val="22"/>
          <w:szCs w:val="22"/>
        </w:rPr>
      </w:pPr>
    </w:p>
    <w:p w14:paraId="07615992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3CB5DDE7" w14:textId="77777777" w:rsidR="00A846DD" w:rsidRPr="00A7087F" w:rsidRDefault="00227B6B" w:rsidP="001D1EF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8.</w:t>
      </w:r>
      <w:r w:rsidR="00A846DD" w:rsidRPr="00A7087F">
        <w:rPr>
          <w:b/>
          <w:sz w:val="22"/>
          <w:szCs w:val="22"/>
        </w:rPr>
        <w:t>Ostali podaci o dosadašnjoj provedbi pro</w:t>
      </w:r>
      <w:r w:rsidR="006F740E" w:rsidRPr="00A7087F">
        <w:rPr>
          <w:b/>
          <w:sz w:val="22"/>
          <w:szCs w:val="22"/>
        </w:rPr>
        <w:t>jekta</w:t>
      </w:r>
      <w:r w:rsidR="00A846DD" w:rsidRPr="00A7087F">
        <w:rPr>
          <w:b/>
          <w:sz w:val="22"/>
          <w:szCs w:val="22"/>
        </w:rPr>
        <w:t xml:space="preserve"> </w:t>
      </w:r>
    </w:p>
    <w:p w14:paraId="280EB2AC" w14:textId="77777777" w:rsidR="00A846DD" w:rsidRPr="00A7087F" w:rsidRDefault="00A846DD" w:rsidP="00641D52">
      <w:pPr>
        <w:jc w:val="both"/>
        <w:rPr>
          <w:sz w:val="22"/>
          <w:szCs w:val="22"/>
        </w:rPr>
      </w:pPr>
      <w:r w:rsidRPr="00A7087F">
        <w:rPr>
          <w:sz w:val="22"/>
          <w:szCs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4CC15BC0" w14:textId="77777777" w:rsidTr="00D025D5">
        <w:tc>
          <w:tcPr>
            <w:tcW w:w="9286" w:type="dxa"/>
            <w:shd w:val="clear" w:color="auto" w:fill="auto"/>
          </w:tcPr>
          <w:p w14:paraId="56E93C76" w14:textId="77777777" w:rsidR="005767CB" w:rsidRPr="00A7087F" w:rsidRDefault="005767CB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8.1. Istaknite posebne uspjehe i moguće dodatne vrijednosti vezane uz dosadašnju provedbu projekta.</w:t>
            </w:r>
          </w:p>
        </w:tc>
      </w:tr>
      <w:tr w:rsidR="003B15BA" w:rsidRPr="00A7087F" w14:paraId="36317A07" w14:textId="77777777" w:rsidTr="00D025D5">
        <w:tc>
          <w:tcPr>
            <w:tcW w:w="9286" w:type="dxa"/>
            <w:shd w:val="clear" w:color="auto" w:fill="auto"/>
          </w:tcPr>
          <w:p w14:paraId="30E9A945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F0F91B6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355BE32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B6E5E27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41EDDC8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F2EEC71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160C3DBF" w14:textId="77777777" w:rsidTr="00D025D5">
        <w:tc>
          <w:tcPr>
            <w:tcW w:w="9286" w:type="dxa"/>
            <w:shd w:val="clear" w:color="auto" w:fill="auto"/>
          </w:tcPr>
          <w:p w14:paraId="23232341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8.2. Navedite ostvarenu suradnju s medijima u proteklom razdoblju ili drugim dionicima na aktivnostima vezanim uz promociju projekta ili usluga korisnicima.</w:t>
            </w:r>
          </w:p>
        </w:tc>
      </w:tr>
      <w:tr w:rsidR="003B15BA" w:rsidRPr="00A7087F" w14:paraId="5ECF2BA4" w14:textId="77777777" w:rsidTr="00D025D5">
        <w:tc>
          <w:tcPr>
            <w:tcW w:w="9286" w:type="dxa"/>
            <w:shd w:val="clear" w:color="auto" w:fill="auto"/>
          </w:tcPr>
          <w:p w14:paraId="6EA986A6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89F8C55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BD786CD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65B2BEF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2B131E9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2D4996D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10EC602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  <w:tr w:rsidR="003B15BA" w:rsidRPr="00A7087F" w14:paraId="028405EC" w14:textId="77777777" w:rsidTr="00D025D5">
        <w:tc>
          <w:tcPr>
            <w:tcW w:w="9286" w:type="dxa"/>
            <w:shd w:val="clear" w:color="auto" w:fill="auto"/>
          </w:tcPr>
          <w:p w14:paraId="4CCA2897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lastRenderedPageBreak/>
              <w:t>8.3. Što su bile glavne prepreke s kojima ste se susreli tijekom provedbe projekta? Jeste li ih uspješno prevladali i kako? Što biste naveli kao glavne pouke vezano uz te prepreke i načine na koje ste ih prevladali (ili razloge koji su vas u tome spriječili)?</w:t>
            </w:r>
          </w:p>
        </w:tc>
      </w:tr>
      <w:tr w:rsidR="003B15BA" w:rsidRPr="00A7087F" w14:paraId="0C626086" w14:textId="77777777" w:rsidTr="00D025D5">
        <w:tc>
          <w:tcPr>
            <w:tcW w:w="9286" w:type="dxa"/>
            <w:shd w:val="clear" w:color="auto" w:fill="auto"/>
          </w:tcPr>
          <w:p w14:paraId="1DE3D2C7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819DDEF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2363E8CD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AE6C52E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12276535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351DA5FC" w14:textId="77777777" w:rsidR="006A1FB6" w:rsidRPr="00A7087F" w:rsidRDefault="006A1FB6" w:rsidP="00641D52">
      <w:pPr>
        <w:jc w:val="both"/>
        <w:rPr>
          <w:sz w:val="22"/>
          <w:szCs w:val="22"/>
        </w:rPr>
      </w:pPr>
    </w:p>
    <w:p w14:paraId="4D757BF4" w14:textId="77777777" w:rsidR="00641D52" w:rsidRPr="00A7087F" w:rsidRDefault="00227B6B" w:rsidP="00641D52">
      <w:pPr>
        <w:jc w:val="both"/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9.</w:t>
      </w:r>
      <w:r w:rsidR="00B86390" w:rsidRPr="00A7087F">
        <w:rPr>
          <w:b/>
          <w:sz w:val="22"/>
          <w:szCs w:val="22"/>
        </w:rPr>
        <w:t xml:space="preserve"> </w:t>
      </w:r>
      <w:r w:rsidR="008A1336" w:rsidRPr="00A7087F">
        <w:rPr>
          <w:b/>
          <w:sz w:val="22"/>
          <w:szCs w:val="22"/>
        </w:rPr>
        <w:t>A</w:t>
      </w:r>
      <w:r w:rsidR="000F2EAD" w:rsidRPr="00A7087F">
        <w:rPr>
          <w:b/>
          <w:sz w:val="22"/>
          <w:szCs w:val="22"/>
        </w:rPr>
        <w:t>ktivnosti planirane za sl</w:t>
      </w:r>
      <w:r w:rsidR="008A1336" w:rsidRPr="00A7087F">
        <w:rPr>
          <w:b/>
          <w:sz w:val="22"/>
          <w:szCs w:val="22"/>
        </w:rPr>
        <w:t>jedeće izvještajno razdoblje</w:t>
      </w:r>
    </w:p>
    <w:p w14:paraId="2F211D74" w14:textId="77777777" w:rsidR="005767CB" w:rsidRPr="00A7087F" w:rsidRDefault="005767CB" w:rsidP="00641D52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04FA49A8" w14:textId="77777777" w:rsidTr="00D025D5">
        <w:tc>
          <w:tcPr>
            <w:tcW w:w="9286" w:type="dxa"/>
            <w:shd w:val="clear" w:color="auto" w:fill="auto"/>
          </w:tcPr>
          <w:p w14:paraId="2473AE81" w14:textId="77777777" w:rsidR="005767CB" w:rsidRPr="00A7087F" w:rsidRDefault="005767CB" w:rsidP="003B15BA">
            <w:pPr>
              <w:jc w:val="both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9.1. Koje aktivnosti planirate u narednom razdoblju?</w:t>
            </w:r>
          </w:p>
        </w:tc>
      </w:tr>
      <w:tr w:rsidR="003B15BA" w:rsidRPr="00A7087F" w14:paraId="5C7322EE" w14:textId="77777777" w:rsidTr="00D025D5">
        <w:tc>
          <w:tcPr>
            <w:tcW w:w="9286" w:type="dxa"/>
            <w:shd w:val="clear" w:color="auto" w:fill="auto"/>
          </w:tcPr>
          <w:p w14:paraId="10E86DC1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FC72FAC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577CB9EA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6F53D71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6943066B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4B5A2610" w14:textId="77777777" w:rsidR="003B15BA" w:rsidRPr="00A7087F" w:rsidRDefault="003B15BA" w:rsidP="00D025D5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480FEC9C" w14:textId="77777777" w:rsidR="008A1336" w:rsidRPr="00A7087F" w:rsidRDefault="008A1336" w:rsidP="008A1336">
      <w:pPr>
        <w:tabs>
          <w:tab w:val="left" w:pos="2906"/>
        </w:tabs>
        <w:rPr>
          <w:b/>
          <w:sz w:val="22"/>
          <w:szCs w:val="22"/>
        </w:rPr>
      </w:pPr>
    </w:p>
    <w:p w14:paraId="25F508F2" w14:textId="77777777" w:rsidR="00496CBA" w:rsidRPr="00A7087F" w:rsidRDefault="00227B6B" w:rsidP="008A1336">
      <w:pPr>
        <w:tabs>
          <w:tab w:val="left" w:pos="2906"/>
        </w:tabs>
        <w:rPr>
          <w:b/>
          <w:sz w:val="22"/>
          <w:szCs w:val="22"/>
        </w:rPr>
      </w:pPr>
      <w:r w:rsidRPr="00A7087F">
        <w:rPr>
          <w:b/>
          <w:sz w:val="22"/>
          <w:szCs w:val="22"/>
        </w:rPr>
        <w:t>10.</w:t>
      </w:r>
      <w:r w:rsidR="00B86390" w:rsidRPr="00A7087F">
        <w:rPr>
          <w:b/>
          <w:sz w:val="22"/>
          <w:szCs w:val="22"/>
        </w:rPr>
        <w:t xml:space="preserve"> </w:t>
      </w:r>
      <w:r w:rsidR="007A1B8E" w:rsidRPr="00A7087F">
        <w:rPr>
          <w:b/>
          <w:sz w:val="22"/>
          <w:szCs w:val="22"/>
        </w:rPr>
        <w:t>Prilozi izvještaju</w:t>
      </w:r>
    </w:p>
    <w:p w14:paraId="4464F173" w14:textId="77777777" w:rsidR="008A1336" w:rsidRPr="00A7087F" w:rsidRDefault="008A1336" w:rsidP="008A1336">
      <w:pPr>
        <w:tabs>
          <w:tab w:val="left" w:pos="2906"/>
        </w:tabs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767CB" w:rsidRPr="00A7087F" w14:paraId="71DA7609" w14:textId="77777777" w:rsidTr="00D025D5">
        <w:tc>
          <w:tcPr>
            <w:tcW w:w="9286" w:type="dxa"/>
            <w:shd w:val="clear" w:color="auto" w:fill="auto"/>
          </w:tcPr>
          <w:p w14:paraId="6F8F91D4" w14:textId="77777777" w:rsidR="005767CB" w:rsidRPr="00A7087F" w:rsidRDefault="005767CB" w:rsidP="003B15BA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10.1. Popis priloga uz opisni izvještaj (zapisnici, fotografije, članci iz medija, i sl.)</w:t>
            </w:r>
          </w:p>
        </w:tc>
      </w:tr>
      <w:tr w:rsidR="003B15BA" w:rsidRPr="00A7087F" w14:paraId="2A0F049B" w14:textId="77777777" w:rsidTr="00D025D5">
        <w:tc>
          <w:tcPr>
            <w:tcW w:w="9286" w:type="dxa"/>
            <w:shd w:val="clear" w:color="auto" w:fill="auto"/>
          </w:tcPr>
          <w:p w14:paraId="64EF3991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48806B15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0198E4B1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618A0888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07762606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5A9D603C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  <w:p w14:paraId="6281D681" w14:textId="77777777" w:rsidR="003B15BA" w:rsidRPr="00A7087F" w:rsidRDefault="003B15BA" w:rsidP="00D025D5">
            <w:pPr>
              <w:tabs>
                <w:tab w:val="left" w:pos="2906"/>
              </w:tabs>
              <w:rPr>
                <w:rFonts w:eastAsia="SimSun"/>
                <w:sz w:val="22"/>
                <w:szCs w:val="22"/>
              </w:rPr>
            </w:pPr>
          </w:p>
        </w:tc>
      </w:tr>
    </w:tbl>
    <w:p w14:paraId="1D307DCF" w14:textId="77777777" w:rsidR="008A1336" w:rsidRPr="00A7087F" w:rsidRDefault="008A1336" w:rsidP="008A1336">
      <w:pPr>
        <w:tabs>
          <w:tab w:val="left" w:pos="2906"/>
        </w:tabs>
        <w:rPr>
          <w:sz w:val="22"/>
          <w:szCs w:val="22"/>
        </w:rPr>
      </w:pPr>
    </w:p>
    <w:p w14:paraId="68573D52" w14:textId="77777777" w:rsidR="00496CBA" w:rsidRPr="00A7087F" w:rsidRDefault="00496CBA" w:rsidP="00641D52">
      <w:pPr>
        <w:tabs>
          <w:tab w:val="left" w:pos="2906"/>
        </w:tabs>
        <w:rPr>
          <w:b/>
          <w:sz w:val="22"/>
          <w:szCs w:val="22"/>
        </w:rPr>
      </w:pPr>
    </w:p>
    <w:p w14:paraId="75D86BCC" w14:textId="77777777" w:rsidR="00A846DD" w:rsidRPr="00A7087F" w:rsidRDefault="00A846DD" w:rsidP="00641D52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54"/>
        <w:gridCol w:w="4406"/>
      </w:tblGrid>
      <w:tr w:rsidR="00A846DD" w:rsidRPr="00A7087F" w14:paraId="16D442F7" w14:textId="77777777" w:rsidTr="00277991">
        <w:tc>
          <w:tcPr>
            <w:tcW w:w="4788" w:type="dxa"/>
            <w:shd w:val="clear" w:color="auto" w:fill="FFFF99"/>
          </w:tcPr>
          <w:p w14:paraId="0AAC585D" w14:textId="77777777" w:rsidR="00A846DD" w:rsidRPr="00A7087F" w:rsidRDefault="00A846DD" w:rsidP="00641D52">
            <w:pPr>
              <w:jc w:val="both"/>
              <w:rPr>
                <w:rFonts w:eastAsia="SimSun"/>
                <w:b/>
                <w:sz w:val="22"/>
                <w:szCs w:val="22"/>
              </w:rPr>
            </w:pPr>
          </w:p>
          <w:p w14:paraId="10C6A6F4" w14:textId="77777777" w:rsidR="00A846DD" w:rsidRPr="00A7087F" w:rsidRDefault="00A846DD" w:rsidP="00641D52">
            <w:pPr>
              <w:jc w:val="both"/>
              <w:rPr>
                <w:rFonts w:eastAsia="SimSun"/>
                <w:b/>
                <w:sz w:val="22"/>
                <w:szCs w:val="22"/>
              </w:rPr>
            </w:pPr>
            <w:r w:rsidRPr="00A7087F">
              <w:rPr>
                <w:rFonts w:eastAsia="SimSun"/>
                <w:b/>
                <w:sz w:val="22"/>
                <w:szCs w:val="22"/>
              </w:rPr>
              <w:t>Ime i prezime, potpis osobe</w:t>
            </w:r>
            <w:r w:rsidR="00B04762" w:rsidRPr="00A7087F">
              <w:rPr>
                <w:rFonts w:eastAsia="SimSun"/>
                <w:b/>
                <w:sz w:val="22"/>
                <w:szCs w:val="22"/>
              </w:rPr>
              <w:t xml:space="preserve"> ovlaštene za zastupanje</w:t>
            </w:r>
            <w:r w:rsidR="00212297" w:rsidRPr="00A7087F">
              <w:rPr>
                <w:rFonts w:eastAsia="SimSun"/>
                <w:b/>
                <w:sz w:val="22"/>
                <w:szCs w:val="22"/>
              </w:rPr>
              <w:t xml:space="preserve"> i pečat korisnika projekta</w:t>
            </w:r>
            <w:r w:rsidRPr="00A7087F">
              <w:rPr>
                <w:rFonts w:eastAsia="SimSun"/>
                <w:b/>
                <w:sz w:val="22"/>
                <w:szCs w:val="22"/>
              </w:rPr>
              <w:t xml:space="preserve"> </w:t>
            </w:r>
            <w:r w:rsidR="00C520E5" w:rsidRPr="00A7087F">
              <w:rPr>
                <w:rFonts w:eastAsia="SimSun"/>
                <w:b/>
                <w:i/>
                <w:sz w:val="22"/>
                <w:szCs w:val="22"/>
              </w:rPr>
              <w:t>(u organizaciji – prijavitelju)</w:t>
            </w:r>
          </w:p>
          <w:p w14:paraId="2FFF96D7" w14:textId="77777777" w:rsidR="00A846DD" w:rsidRPr="00A7087F" w:rsidRDefault="00A846DD" w:rsidP="00641D52">
            <w:pPr>
              <w:jc w:val="both"/>
              <w:rPr>
                <w:rFonts w:eastAsia="SimSun"/>
                <w:b/>
                <w:sz w:val="22"/>
                <w:szCs w:val="22"/>
              </w:rPr>
            </w:pPr>
          </w:p>
        </w:tc>
        <w:tc>
          <w:tcPr>
            <w:tcW w:w="4500" w:type="dxa"/>
            <w:shd w:val="clear" w:color="auto" w:fill="FFFF99"/>
          </w:tcPr>
          <w:p w14:paraId="7B4A726B" w14:textId="77777777" w:rsidR="00A846DD" w:rsidRPr="00A7087F" w:rsidRDefault="00A846DD" w:rsidP="00641D52">
            <w:pPr>
              <w:jc w:val="both"/>
              <w:rPr>
                <w:rFonts w:eastAsia="SimSun"/>
                <w:b/>
                <w:sz w:val="22"/>
                <w:szCs w:val="22"/>
              </w:rPr>
            </w:pPr>
          </w:p>
          <w:p w14:paraId="72147B8A" w14:textId="77777777" w:rsidR="00A846DD" w:rsidRPr="00A7087F" w:rsidRDefault="00A846DD" w:rsidP="00641D52">
            <w:pPr>
              <w:jc w:val="both"/>
              <w:rPr>
                <w:rFonts w:eastAsia="SimSun"/>
                <w:b/>
                <w:sz w:val="22"/>
                <w:szCs w:val="22"/>
              </w:rPr>
            </w:pPr>
            <w:r w:rsidRPr="00A7087F">
              <w:rPr>
                <w:rFonts w:eastAsia="SimSun"/>
                <w:b/>
                <w:sz w:val="22"/>
                <w:szCs w:val="22"/>
              </w:rPr>
              <w:t>Ime i prezime, te potpis voditelja/</w:t>
            </w:r>
            <w:r w:rsidR="00595847" w:rsidRPr="00A7087F">
              <w:rPr>
                <w:rFonts w:eastAsia="SimSun"/>
                <w:b/>
                <w:sz w:val="22"/>
                <w:szCs w:val="22"/>
              </w:rPr>
              <w:t xml:space="preserve">voditeljice </w:t>
            </w:r>
            <w:r w:rsidR="00C520E5" w:rsidRPr="00A7087F">
              <w:rPr>
                <w:rFonts w:eastAsia="SimSun"/>
                <w:b/>
                <w:sz w:val="22"/>
                <w:szCs w:val="22"/>
              </w:rPr>
              <w:t xml:space="preserve">projekta </w:t>
            </w:r>
            <w:r w:rsidR="00C520E5" w:rsidRPr="00A7087F">
              <w:rPr>
                <w:rFonts w:eastAsia="SimSun"/>
                <w:b/>
                <w:i/>
                <w:sz w:val="22"/>
                <w:szCs w:val="22"/>
              </w:rPr>
              <w:t>(u organizaciji – prijavitelju)</w:t>
            </w:r>
          </w:p>
        </w:tc>
      </w:tr>
      <w:tr w:rsidR="00A846DD" w:rsidRPr="00A7087F" w14:paraId="7DC9345F" w14:textId="77777777" w:rsidTr="009A49BE">
        <w:tc>
          <w:tcPr>
            <w:tcW w:w="4788" w:type="dxa"/>
            <w:shd w:val="clear" w:color="auto" w:fill="auto"/>
          </w:tcPr>
          <w:p w14:paraId="6819AB82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BD599C1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0C7860CD" w14:textId="77777777" w:rsidR="00B04762" w:rsidRPr="00A7087F" w:rsidRDefault="00B04762" w:rsidP="00641D52">
            <w:pPr>
              <w:jc w:val="center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                                           </w:t>
            </w:r>
          </w:p>
          <w:p w14:paraId="01264A3B" w14:textId="77777777" w:rsidR="00B04762" w:rsidRPr="00A7087F" w:rsidRDefault="00B04762" w:rsidP="00641D52">
            <w:pPr>
              <w:jc w:val="center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 </w:t>
            </w:r>
          </w:p>
          <w:p w14:paraId="34FA5DED" w14:textId="77777777" w:rsidR="00B04762" w:rsidRPr="00A7087F" w:rsidRDefault="00B04762" w:rsidP="00641D52">
            <w:pPr>
              <w:jc w:val="center"/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 xml:space="preserve">                                                  MP</w:t>
            </w:r>
          </w:p>
          <w:p w14:paraId="03F21230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78B0662E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  <w:tc>
          <w:tcPr>
            <w:tcW w:w="4500" w:type="dxa"/>
            <w:shd w:val="clear" w:color="auto" w:fill="auto"/>
          </w:tcPr>
          <w:p w14:paraId="224CF7C0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2AEB267C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1A303432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464F3123" w14:textId="77777777" w:rsidR="00A846DD" w:rsidRPr="00A7087F" w:rsidRDefault="00A846DD" w:rsidP="00641D52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3"/>
        <w:gridCol w:w="4377"/>
      </w:tblGrid>
      <w:tr w:rsidR="00A846DD" w:rsidRPr="00A7087F" w14:paraId="3FAEB603" w14:textId="77777777" w:rsidTr="00C520E5">
        <w:trPr>
          <w:trHeight w:val="390"/>
        </w:trPr>
        <w:tc>
          <w:tcPr>
            <w:tcW w:w="4786" w:type="dxa"/>
            <w:shd w:val="clear" w:color="auto" w:fill="FFFFCC"/>
            <w:vAlign w:val="bottom"/>
          </w:tcPr>
          <w:p w14:paraId="671CF6C9" w14:textId="77777777" w:rsidR="00A846DD" w:rsidRPr="00A7087F" w:rsidRDefault="00A846DD" w:rsidP="00641D52">
            <w:pPr>
              <w:rPr>
                <w:rFonts w:eastAsia="SimSun"/>
                <w:sz w:val="22"/>
                <w:szCs w:val="22"/>
              </w:rPr>
            </w:pPr>
            <w:r w:rsidRPr="00A7087F">
              <w:rPr>
                <w:rFonts w:eastAsia="SimSun"/>
                <w:sz w:val="22"/>
                <w:szCs w:val="22"/>
              </w:rPr>
              <w:t>Mjesto i datum</w:t>
            </w:r>
            <w:r w:rsidR="00176363" w:rsidRPr="00A7087F">
              <w:rPr>
                <w:rFonts w:eastAsia="SimSun"/>
                <w:sz w:val="22"/>
                <w:szCs w:val="22"/>
              </w:rPr>
              <w:t xml:space="preserve"> sastavljanja Izvještaja</w:t>
            </w:r>
          </w:p>
        </w:tc>
        <w:tc>
          <w:tcPr>
            <w:tcW w:w="4502" w:type="dxa"/>
            <w:shd w:val="clear" w:color="auto" w:fill="auto"/>
          </w:tcPr>
          <w:p w14:paraId="5D346C83" w14:textId="77777777" w:rsidR="00A846DD" w:rsidRPr="00A7087F" w:rsidRDefault="00A846DD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  <w:p w14:paraId="3F33C238" w14:textId="77777777" w:rsidR="0040021E" w:rsidRPr="00A7087F" w:rsidRDefault="0040021E" w:rsidP="00641D52">
            <w:pPr>
              <w:jc w:val="both"/>
              <w:rPr>
                <w:rFonts w:eastAsia="SimSun"/>
                <w:sz w:val="22"/>
                <w:szCs w:val="22"/>
              </w:rPr>
            </w:pPr>
          </w:p>
        </w:tc>
      </w:tr>
    </w:tbl>
    <w:p w14:paraId="2C89587F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2C14DDF3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379376A4" w14:textId="77777777" w:rsidR="00A846DD" w:rsidRPr="00A7087F" w:rsidRDefault="00A846DD" w:rsidP="00641D52">
      <w:pPr>
        <w:jc w:val="both"/>
        <w:rPr>
          <w:sz w:val="22"/>
          <w:szCs w:val="22"/>
        </w:rPr>
      </w:pPr>
    </w:p>
    <w:p w14:paraId="0CBB683C" w14:textId="77777777" w:rsidR="00A846DD" w:rsidRPr="00A7087F" w:rsidRDefault="00A846DD" w:rsidP="00641D52">
      <w:pPr>
        <w:rPr>
          <w:sz w:val="22"/>
          <w:szCs w:val="22"/>
        </w:rPr>
      </w:pPr>
    </w:p>
    <w:p w14:paraId="0520670E" w14:textId="77777777" w:rsidR="00A7087F" w:rsidRPr="00A7087F" w:rsidRDefault="00A7087F">
      <w:pPr>
        <w:rPr>
          <w:sz w:val="22"/>
          <w:szCs w:val="22"/>
        </w:rPr>
      </w:pPr>
    </w:p>
    <w:sectPr w:rsidR="00A7087F" w:rsidRPr="00A7087F" w:rsidSect="00641D52">
      <w:headerReference w:type="default" r:id="rId9"/>
      <w:footerReference w:type="default" r:id="rId10"/>
      <w:headerReference w:type="first" r:id="rId11"/>
      <w:pgSz w:w="11906" w:h="16838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4D5B02" w14:textId="77777777" w:rsidR="00470A90" w:rsidRDefault="00470A90">
      <w:r>
        <w:separator/>
      </w:r>
    </w:p>
  </w:endnote>
  <w:endnote w:type="continuationSeparator" w:id="0">
    <w:p w14:paraId="502DB9B0" w14:textId="77777777" w:rsidR="00470A90" w:rsidRDefault="00470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A63A35" w14:textId="6E06633C" w:rsidR="00335D62" w:rsidRDefault="00E82F08">
    <w:pPr>
      <w:pStyle w:val="Podnoje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B776B8">
      <w:rPr>
        <w:noProof/>
      </w:rPr>
      <w:t>4</w:t>
    </w:r>
    <w:r>
      <w:rPr>
        <w:noProof/>
      </w:rPr>
      <w:fldChar w:fldCharType="end"/>
    </w:r>
  </w:p>
  <w:p w14:paraId="0B13D9BA" w14:textId="77777777" w:rsidR="00D867B4" w:rsidRDefault="00D867B4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437848" w14:textId="77777777" w:rsidR="00470A90" w:rsidRDefault="00470A90">
      <w:r>
        <w:separator/>
      </w:r>
    </w:p>
  </w:footnote>
  <w:footnote w:type="continuationSeparator" w:id="0">
    <w:p w14:paraId="2B304FF0" w14:textId="77777777" w:rsidR="00470A90" w:rsidRDefault="00470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5EF28" w14:textId="77777777" w:rsidR="006F740E" w:rsidRPr="006F740E" w:rsidRDefault="006F740E" w:rsidP="006F740E">
    <w:pPr>
      <w:pStyle w:val="Zaglavlje"/>
      <w:jc w:val="right"/>
      <w:rPr>
        <w:color w:val="A6A6A6"/>
      </w:rPr>
    </w:pPr>
    <w:r w:rsidRPr="006F740E">
      <w:rPr>
        <w:color w:val="A6A6A6"/>
      </w:rPr>
      <w:t>OBRA</w:t>
    </w:r>
    <w:r w:rsidR="00212297">
      <w:rPr>
        <w:color w:val="A6A6A6"/>
      </w:rPr>
      <w:t>ZA</w:t>
    </w:r>
    <w:r w:rsidR="00D76657">
      <w:rPr>
        <w:color w:val="A6A6A6"/>
      </w:rPr>
      <w:t>C ZA OPISNI</w:t>
    </w:r>
    <w:r w:rsidRPr="006F740E">
      <w:rPr>
        <w:color w:val="A6A6A6"/>
      </w:rPr>
      <w:t xml:space="preserve"> IZVJEŠTAJ</w:t>
    </w:r>
    <w:r w:rsidR="00212297">
      <w:rPr>
        <w:color w:val="A6A6A6"/>
      </w:rPr>
      <w:t xml:space="preserve"> PROJEKTA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2F3FA3" w14:textId="77777777" w:rsidR="00B420FD" w:rsidRDefault="00B420FD">
    <w:pPr>
      <w:pStyle w:val="Zaglavlje"/>
    </w:pPr>
  </w:p>
  <w:p w14:paraId="58A933F1" w14:textId="77777777" w:rsidR="00B420FD" w:rsidRDefault="00B420FD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84D85"/>
    <w:multiLevelType w:val="hybridMultilevel"/>
    <w:tmpl w:val="426CA0D4"/>
    <w:lvl w:ilvl="0" w:tplc="DDF0FA0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C114EA"/>
    <w:multiLevelType w:val="multilevel"/>
    <w:tmpl w:val="8728AA1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520"/>
        </w:tabs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880"/>
        </w:tabs>
        <w:ind w:left="2880" w:hanging="2520"/>
      </w:pPr>
      <w:rPr>
        <w:rFonts w:hint="default"/>
      </w:rPr>
    </w:lvl>
  </w:abstractNum>
  <w:abstractNum w:abstractNumId="2" w15:restartNumberingAfterBreak="0">
    <w:nsid w:val="0BF976FE"/>
    <w:multiLevelType w:val="hybridMultilevel"/>
    <w:tmpl w:val="4A3E9964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B933FF"/>
    <w:multiLevelType w:val="multilevel"/>
    <w:tmpl w:val="117C37B4"/>
    <w:lvl w:ilvl="0">
      <w:start w:val="8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" w15:restartNumberingAfterBreak="0">
    <w:nsid w:val="643A48F9"/>
    <w:multiLevelType w:val="multilevel"/>
    <w:tmpl w:val="1C80A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sASSlqbGZgbmRko6SsGpxcWZ+XkgBca1ADrmfUYsAAAA"/>
  </w:docVars>
  <w:rsids>
    <w:rsidRoot w:val="00A846DD"/>
    <w:rsid w:val="00014F06"/>
    <w:rsid w:val="000166BA"/>
    <w:rsid w:val="0004693B"/>
    <w:rsid w:val="00064CB3"/>
    <w:rsid w:val="000C1E99"/>
    <w:rsid w:val="000C3A7A"/>
    <w:rsid w:val="000C6C24"/>
    <w:rsid w:val="000D31D4"/>
    <w:rsid w:val="000E3523"/>
    <w:rsid w:val="000F2EA9"/>
    <w:rsid w:val="000F2EAD"/>
    <w:rsid w:val="00113F7D"/>
    <w:rsid w:val="0013497F"/>
    <w:rsid w:val="00147F2B"/>
    <w:rsid w:val="00171C55"/>
    <w:rsid w:val="00176363"/>
    <w:rsid w:val="0017668B"/>
    <w:rsid w:val="00186628"/>
    <w:rsid w:val="00187187"/>
    <w:rsid w:val="001C5021"/>
    <w:rsid w:val="001D1EF6"/>
    <w:rsid w:val="001F0D08"/>
    <w:rsid w:val="00202960"/>
    <w:rsid w:val="002104C6"/>
    <w:rsid w:val="00212297"/>
    <w:rsid w:val="0021310F"/>
    <w:rsid w:val="00213950"/>
    <w:rsid w:val="00217330"/>
    <w:rsid w:val="00227B6B"/>
    <w:rsid w:val="00237E60"/>
    <w:rsid w:val="00241DE2"/>
    <w:rsid w:val="002459BE"/>
    <w:rsid w:val="00246DE8"/>
    <w:rsid w:val="00277991"/>
    <w:rsid w:val="002A2887"/>
    <w:rsid w:val="002A7479"/>
    <w:rsid w:val="002B5024"/>
    <w:rsid w:val="002B69D4"/>
    <w:rsid w:val="002D2F9C"/>
    <w:rsid w:val="002D713C"/>
    <w:rsid w:val="002E34E8"/>
    <w:rsid w:val="002E4BB0"/>
    <w:rsid w:val="0032173E"/>
    <w:rsid w:val="00335D62"/>
    <w:rsid w:val="00344BFD"/>
    <w:rsid w:val="00345BF4"/>
    <w:rsid w:val="00354448"/>
    <w:rsid w:val="00357C09"/>
    <w:rsid w:val="00371B51"/>
    <w:rsid w:val="00376C34"/>
    <w:rsid w:val="00390609"/>
    <w:rsid w:val="00396FE6"/>
    <w:rsid w:val="003A7B23"/>
    <w:rsid w:val="003B03B9"/>
    <w:rsid w:val="003B15BA"/>
    <w:rsid w:val="003B30BC"/>
    <w:rsid w:val="003D285B"/>
    <w:rsid w:val="003D6E84"/>
    <w:rsid w:val="003E20AC"/>
    <w:rsid w:val="003E36EA"/>
    <w:rsid w:val="003F0568"/>
    <w:rsid w:val="0040021E"/>
    <w:rsid w:val="00400AC7"/>
    <w:rsid w:val="00400C95"/>
    <w:rsid w:val="00410529"/>
    <w:rsid w:val="00413C85"/>
    <w:rsid w:val="00437505"/>
    <w:rsid w:val="004378A2"/>
    <w:rsid w:val="00440AAD"/>
    <w:rsid w:val="00451A00"/>
    <w:rsid w:val="00470A90"/>
    <w:rsid w:val="004928B0"/>
    <w:rsid w:val="00493500"/>
    <w:rsid w:val="00496852"/>
    <w:rsid w:val="00496CBA"/>
    <w:rsid w:val="00497207"/>
    <w:rsid w:val="0049759F"/>
    <w:rsid w:val="004B37C7"/>
    <w:rsid w:val="004B417A"/>
    <w:rsid w:val="004C3455"/>
    <w:rsid w:val="004C6489"/>
    <w:rsid w:val="004D1723"/>
    <w:rsid w:val="004E7391"/>
    <w:rsid w:val="004E7DF5"/>
    <w:rsid w:val="0050542D"/>
    <w:rsid w:val="00505B2B"/>
    <w:rsid w:val="005163AF"/>
    <w:rsid w:val="00524ACF"/>
    <w:rsid w:val="005767CB"/>
    <w:rsid w:val="0059238B"/>
    <w:rsid w:val="005923E0"/>
    <w:rsid w:val="00595847"/>
    <w:rsid w:val="005A19EF"/>
    <w:rsid w:val="005C60E5"/>
    <w:rsid w:val="005D5EB6"/>
    <w:rsid w:val="005E6650"/>
    <w:rsid w:val="006014BC"/>
    <w:rsid w:val="006038F8"/>
    <w:rsid w:val="0061075B"/>
    <w:rsid w:val="00622E8C"/>
    <w:rsid w:val="00623844"/>
    <w:rsid w:val="00623FB0"/>
    <w:rsid w:val="00633316"/>
    <w:rsid w:val="006352B2"/>
    <w:rsid w:val="00636238"/>
    <w:rsid w:val="00641D52"/>
    <w:rsid w:val="00644359"/>
    <w:rsid w:val="006443A7"/>
    <w:rsid w:val="00644451"/>
    <w:rsid w:val="00653DF0"/>
    <w:rsid w:val="0069475E"/>
    <w:rsid w:val="006A1FB6"/>
    <w:rsid w:val="006B2ECF"/>
    <w:rsid w:val="006C0449"/>
    <w:rsid w:val="006F13CD"/>
    <w:rsid w:val="006F740E"/>
    <w:rsid w:val="007124DC"/>
    <w:rsid w:val="00727725"/>
    <w:rsid w:val="00730D0E"/>
    <w:rsid w:val="00733899"/>
    <w:rsid w:val="00767E4A"/>
    <w:rsid w:val="007807DA"/>
    <w:rsid w:val="007843D4"/>
    <w:rsid w:val="007876EC"/>
    <w:rsid w:val="007958EA"/>
    <w:rsid w:val="00797CDD"/>
    <w:rsid w:val="007A0D74"/>
    <w:rsid w:val="007A1B8E"/>
    <w:rsid w:val="007A52CA"/>
    <w:rsid w:val="007B0E2E"/>
    <w:rsid w:val="007D0025"/>
    <w:rsid w:val="007D7370"/>
    <w:rsid w:val="007E1107"/>
    <w:rsid w:val="007E5A18"/>
    <w:rsid w:val="0080486D"/>
    <w:rsid w:val="008269DD"/>
    <w:rsid w:val="00853E2B"/>
    <w:rsid w:val="008629A2"/>
    <w:rsid w:val="00870F7F"/>
    <w:rsid w:val="00871E84"/>
    <w:rsid w:val="00873353"/>
    <w:rsid w:val="00874015"/>
    <w:rsid w:val="008811E4"/>
    <w:rsid w:val="00882C7E"/>
    <w:rsid w:val="008936AF"/>
    <w:rsid w:val="00895975"/>
    <w:rsid w:val="008A1336"/>
    <w:rsid w:val="008A3F56"/>
    <w:rsid w:val="008B389B"/>
    <w:rsid w:val="008E2EB0"/>
    <w:rsid w:val="008E60CE"/>
    <w:rsid w:val="008F1D80"/>
    <w:rsid w:val="008F79B2"/>
    <w:rsid w:val="00901D16"/>
    <w:rsid w:val="0090480F"/>
    <w:rsid w:val="00912CB1"/>
    <w:rsid w:val="00934856"/>
    <w:rsid w:val="009560B9"/>
    <w:rsid w:val="00960DCF"/>
    <w:rsid w:val="0098391E"/>
    <w:rsid w:val="00985848"/>
    <w:rsid w:val="009905AF"/>
    <w:rsid w:val="009A49BE"/>
    <w:rsid w:val="009A5126"/>
    <w:rsid w:val="009C568B"/>
    <w:rsid w:val="009E2945"/>
    <w:rsid w:val="009F306A"/>
    <w:rsid w:val="00A031EF"/>
    <w:rsid w:val="00A04A9C"/>
    <w:rsid w:val="00A163CA"/>
    <w:rsid w:val="00A2656A"/>
    <w:rsid w:val="00A27D85"/>
    <w:rsid w:val="00A519CD"/>
    <w:rsid w:val="00A7087F"/>
    <w:rsid w:val="00A77816"/>
    <w:rsid w:val="00A846DD"/>
    <w:rsid w:val="00A87CED"/>
    <w:rsid w:val="00AB1A0D"/>
    <w:rsid w:val="00AB57FB"/>
    <w:rsid w:val="00AC5ECB"/>
    <w:rsid w:val="00AC77F5"/>
    <w:rsid w:val="00AD4977"/>
    <w:rsid w:val="00AE26F7"/>
    <w:rsid w:val="00AE6DC0"/>
    <w:rsid w:val="00AE6FF5"/>
    <w:rsid w:val="00B04762"/>
    <w:rsid w:val="00B10020"/>
    <w:rsid w:val="00B21C7E"/>
    <w:rsid w:val="00B36DC1"/>
    <w:rsid w:val="00B41C22"/>
    <w:rsid w:val="00B420FD"/>
    <w:rsid w:val="00B776B8"/>
    <w:rsid w:val="00B80D00"/>
    <w:rsid w:val="00B861CB"/>
    <w:rsid w:val="00B86390"/>
    <w:rsid w:val="00B924AF"/>
    <w:rsid w:val="00BB37C8"/>
    <w:rsid w:val="00BE0815"/>
    <w:rsid w:val="00BE5AF8"/>
    <w:rsid w:val="00BE5D5C"/>
    <w:rsid w:val="00C1279A"/>
    <w:rsid w:val="00C13B8B"/>
    <w:rsid w:val="00C1697A"/>
    <w:rsid w:val="00C24A38"/>
    <w:rsid w:val="00C51726"/>
    <w:rsid w:val="00C520E5"/>
    <w:rsid w:val="00C5406F"/>
    <w:rsid w:val="00C5770C"/>
    <w:rsid w:val="00C81EEB"/>
    <w:rsid w:val="00C84B7F"/>
    <w:rsid w:val="00CC4CDD"/>
    <w:rsid w:val="00CE126D"/>
    <w:rsid w:val="00CE4F86"/>
    <w:rsid w:val="00D025D5"/>
    <w:rsid w:val="00D25F18"/>
    <w:rsid w:val="00D31B4F"/>
    <w:rsid w:val="00D53BFD"/>
    <w:rsid w:val="00D60EA8"/>
    <w:rsid w:val="00D66C2F"/>
    <w:rsid w:val="00D76657"/>
    <w:rsid w:val="00D80F30"/>
    <w:rsid w:val="00D867B4"/>
    <w:rsid w:val="00DA34C2"/>
    <w:rsid w:val="00DD164B"/>
    <w:rsid w:val="00DE1D98"/>
    <w:rsid w:val="00DF0245"/>
    <w:rsid w:val="00DF2561"/>
    <w:rsid w:val="00DF4EE9"/>
    <w:rsid w:val="00E0153C"/>
    <w:rsid w:val="00E019D3"/>
    <w:rsid w:val="00E02406"/>
    <w:rsid w:val="00E04031"/>
    <w:rsid w:val="00E1405E"/>
    <w:rsid w:val="00E173D6"/>
    <w:rsid w:val="00E24958"/>
    <w:rsid w:val="00E3499A"/>
    <w:rsid w:val="00E35FC0"/>
    <w:rsid w:val="00E50101"/>
    <w:rsid w:val="00E5028A"/>
    <w:rsid w:val="00E54026"/>
    <w:rsid w:val="00E56C86"/>
    <w:rsid w:val="00E65CFC"/>
    <w:rsid w:val="00E703EA"/>
    <w:rsid w:val="00E756AA"/>
    <w:rsid w:val="00E82F08"/>
    <w:rsid w:val="00E932BB"/>
    <w:rsid w:val="00EA4C19"/>
    <w:rsid w:val="00EB136F"/>
    <w:rsid w:val="00EB222C"/>
    <w:rsid w:val="00EB342D"/>
    <w:rsid w:val="00ED053C"/>
    <w:rsid w:val="00ED3D81"/>
    <w:rsid w:val="00EE639C"/>
    <w:rsid w:val="00EF1D45"/>
    <w:rsid w:val="00F04A53"/>
    <w:rsid w:val="00F071AB"/>
    <w:rsid w:val="00F23DFD"/>
    <w:rsid w:val="00F307F9"/>
    <w:rsid w:val="00F31045"/>
    <w:rsid w:val="00F330E2"/>
    <w:rsid w:val="00F67F47"/>
    <w:rsid w:val="00F86288"/>
    <w:rsid w:val="00F90396"/>
    <w:rsid w:val="00F96988"/>
    <w:rsid w:val="00FA65B1"/>
    <w:rsid w:val="00FD3796"/>
    <w:rsid w:val="00FF6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0D32B5"/>
  <w15:docId w15:val="{4069055E-09F2-4247-BBC0-93AA968FC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46DD"/>
    <w:rPr>
      <w:snapToGrid w:val="0"/>
      <w:sz w:val="24"/>
      <w:lang w:eastAsia="en-US"/>
    </w:rPr>
  </w:style>
  <w:style w:type="paragraph" w:styleId="Naslov1">
    <w:name w:val="heading 1"/>
    <w:basedOn w:val="Normal"/>
    <w:next w:val="Normal"/>
    <w:qFormat/>
    <w:rsid w:val="00A846DD"/>
    <w:pPr>
      <w:keepNext/>
      <w:tabs>
        <w:tab w:val="left" w:pos="2906"/>
      </w:tabs>
      <w:outlineLvl w:val="0"/>
    </w:pPr>
    <w:rPr>
      <w:rFonts w:ascii="Arial" w:hAnsi="Arial" w:cs="Arial"/>
      <w:b/>
      <w:bCs/>
      <w:snapToGrid/>
      <w:sz w:val="16"/>
      <w:szCs w:val="24"/>
    </w:rPr>
  </w:style>
  <w:style w:type="paragraph" w:styleId="Naslov4">
    <w:name w:val="heading 4"/>
    <w:basedOn w:val="Normal"/>
    <w:next w:val="Normal"/>
    <w:link w:val="Naslov4Char"/>
    <w:semiHidden/>
    <w:unhideWhenUsed/>
    <w:qFormat/>
    <w:rsid w:val="0061075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A846DD"/>
    <w:pPr>
      <w:tabs>
        <w:tab w:val="left" w:pos="2906"/>
      </w:tabs>
    </w:pPr>
    <w:rPr>
      <w:rFonts w:ascii="Arial" w:hAnsi="Arial" w:cs="Arial"/>
      <w:snapToGrid/>
      <w:sz w:val="18"/>
      <w:szCs w:val="24"/>
    </w:rPr>
  </w:style>
  <w:style w:type="paragraph" w:styleId="StandardWeb">
    <w:name w:val="Normal (Web)"/>
    <w:basedOn w:val="Normal"/>
    <w:rsid w:val="00A846DD"/>
    <w:pPr>
      <w:spacing w:before="100" w:after="100"/>
    </w:pPr>
    <w:rPr>
      <w:snapToGrid/>
      <w:lang w:eastAsia="hr-HR"/>
    </w:rPr>
  </w:style>
  <w:style w:type="table" w:styleId="Reetkatablice">
    <w:name w:val="Table Grid"/>
    <w:basedOn w:val="Obinatablica"/>
    <w:rsid w:val="00A846DD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Normal"/>
    <w:rsid w:val="00A846DD"/>
    <w:pPr>
      <w:spacing w:after="160" w:line="240" w:lineRule="exact"/>
    </w:pPr>
    <w:rPr>
      <w:rFonts w:ascii="Tahoma" w:hAnsi="Tahoma"/>
      <w:snapToGrid/>
      <w:sz w:val="20"/>
      <w:lang w:val="en-US"/>
    </w:rPr>
  </w:style>
  <w:style w:type="character" w:styleId="Referencakomentara">
    <w:name w:val="annotation reference"/>
    <w:rsid w:val="00376C34"/>
    <w:rPr>
      <w:sz w:val="16"/>
      <w:szCs w:val="16"/>
    </w:rPr>
  </w:style>
  <w:style w:type="paragraph" w:styleId="Tekstkomentara">
    <w:name w:val="annotation text"/>
    <w:basedOn w:val="Normal"/>
    <w:link w:val="TekstkomentaraChar"/>
    <w:rsid w:val="00376C34"/>
    <w:rPr>
      <w:sz w:val="20"/>
    </w:rPr>
  </w:style>
  <w:style w:type="character" w:customStyle="1" w:styleId="TekstkomentaraChar">
    <w:name w:val="Tekst komentara Char"/>
    <w:link w:val="Tekstkomentara"/>
    <w:rsid w:val="00376C34"/>
    <w:rPr>
      <w:snapToGrid w:val="0"/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rsid w:val="00376C34"/>
    <w:rPr>
      <w:b/>
      <w:bCs/>
    </w:rPr>
  </w:style>
  <w:style w:type="character" w:customStyle="1" w:styleId="PredmetkomentaraChar">
    <w:name w:val="Predmet komentara Char"/>
    <w:link w:val="Predmetkomentara"/>
    <w:rsid w:val="00376C34"/>
    <w:rPr>
      <w:b/>
      <w:bCs/>
      <w:snapToGrid w:val="0"/>
      <w:lang w:eastAsia="en-US"/>
    </w:rPr>
  </w:style>
  <w:style w:type="paragraph" w:styleId="Tekstbalonia">
    <w:name w:val="Balloon Text"/>
    <w:basedOn w:val="Normal"/>
    <w:link w:val="TekstbaloniaChar"/>
    <w:rsid w:val="00376C34"/>
    <w:rPr>
      <w:rFonts w:ascii="Tahoma" w:hAnsi="Tahoma"/>
      <w:sz w:val="16"/>
      <w:szCs w:val="16"/>
    </w:rPr>
  </w:style>
  <w:style w:type="character" w:customStyle="1" w:styleId="TekstbaloniaChar">
    <w:name w:val="Tekst balončića Char"/>
    <w:link w:val="Tekstbalonia"/>
    <w:rsid w:val="00376C34"/>
    <w:rPr>
      <w:rFonts w:ascii="Tahoma" w:hAnsi="Tahoma" w:cs="Tahoma"/>
      <w:snapToGrid w:val="0"/>
      <w:sz w:val="16"/>
      <w:szCs w:val="16"/>
      <w:lang w:eastAsia="en-US"/>
    </w:rPr>
  </w:style>
  <w:style w:type="paragraph" w:customStyle="1" w:styleId="SubTitle1">
    <w:name w:val="SubTitle 1"/>
    <w:basedOn w:val="Normal"/>
    <w:next w:val="SubTitle2"/>
    <w:rsid w:val="00874015"/>
    <w:pPr>
      <w:spacing w:after="240"/>
      <w:jc w:val="center"/>
    </w:pPr>
    <w:rPr>
      <w:b/>
      <w:sz w:val="40"/>
      <w:lang w:val="en-GB"/>
    </w:rPr>
  </w:style>
  <w:style w:type="paragraph" w:customStyle="1" w:styleId="SubTitle2">
    <w:name w:val="SubTitle 2"/>
    <w:basedOn w:val="Normal"/>
    <w:rsid w:val="00874015"/>
    <w:pPr>
      <w:spacing w:after="240"/>
      <w:jc w:val="center"/>
    </w:pPr>
    <w:rPr>
      <w:b/>
      <w:sz w:val="32"/>
      <w:lang w:val="en-GB"/>
    </w:rPr>
  </w:style>
  <w:style w:type="paragraph" w:styleId="Zaglavlje">
    <w:name w:val="header"/>
    <w:basedOn w:val="Normal"/>
    <w:link w:val="ZaglavljeChar"/>
    <w:uiPriority w:val="99"/>
    <w:rsid w:val="006F740E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6F740E"/>
    <w:rPr>
      <w:snapToGrid w:val="0"/>
      <w:sz w:val="24"/>
      <w:lang w:eastAsia="en-US"/>
    </w:rPr>
  </w:style>
  <w:style w:type="paragraph" w:styleId="Podnoje">
    <w:name w:val="footer"/>
    <w:basedOn w:val="Normal"/>
    <w:link w:val="PodnojeChar"/>
    <w:uiPriority w:val="99"/>
    <w:rsid w:val="006F740E"/>
    <w:pPr>
      <w:tabs>
        <w:tab w:val="center" w:pos="4536"/>
        <w:tab w:val="right" w:pos="9072"/>
      </w:tabs>
    </w:pPr>
  </w:style>
  <w:style w:type="character" w:customStyle="1" w:styleId="PodnojeChar">
    <w:name w:val="Podnožje Char"/>
    <w:link w:val="Podnoje"/>
    <w:uiPriority w:val="99"/>
    <w:rsid w:val="006F740E"/>
    <w:rPr>
      <w:snapToGrid w:val="0"/>
      <w:sz w:val="24"/>
      <w:lang w:eastAsia="en-US"/>
    </w:rPr>
  </w:style>
  <w:style w:type="character" w:customStyle="1" w:styleId="Naslov4Char">
    <w:name w:val="Naslov 4 Char"/>
    <w:basedOn w:val="Zadanifontodlomka"/>
    <w:link w:val="Naslov4"/>
    <w:semiHidden/>
    <w:rsid w:val="0061075B"/>
    <w:rPr>
      <w:rFonts w:ascii="Calibri" w:eastAsia="Times New Roman" w:hAnsi="Calibri" w:cs="Times New Roman"/>
      <w:b/>
      <w:bCs/>
      <w:snapToGrid w:val="0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81</Words>
  <Characters>5592</Characters>
  <Application>Microsoft Office Word</Application>
  <DocSecurity>0</DocSecurity>
  <Lines>46</Lines>
  <Paragraphs>13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Upravni odjel za zaštitu okoliša i prirode</vt:lpstr>
    </vt:vector>
  </TitlesOfParts>
  <Company>HOME</Company>
  <LinksUpToDate>false</LinksUpToDate>
  <CharactersWithSpaces>6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ZUVRH</dc:creator>
  <cp:lastModifiedBy>Ured</cp:lastModifiedBy>
  <cp:revision>2</cp:revision>
  <cp:lastPrinted>2014-02-12T19:55:00Z</cp:lastPrinted>
  <dcterms:created xsi:type="dcterms:W3CDTF">2026-02-25T14:04:00Z</dcterms:created>
  <dcterms:modified xsi:type="dcterms:W3CDTF">2026-02-25T14:04:00Z</dcterms:modified>
</cp:coreProperties>
</file>